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22D9F" w14:textId="514B3198" w:rsidR="7B816004" w:rsidRPr="009A46E2" w:rsidRDefault="638DE0C5" w:rsidP="638DE0C5">
      <w:pPr>
        <w:rPr>
          <w:rFonts w:ascii="Lato" w:eastAsia="Lato" w:hAnsi="Lato" w:cs="Lato"/>
          <w:color w:val="222222"/>
        </w:rPr>
      </w:pPr>
      <w:r w:rsidRPr="638DE0C5">
        <w:rPr>
          <w:rFonts w:ascii="Lato" w:eastAsia="Lato" w:hAnsi="Lato" w:cs="Lato"/>
          <w:color w:val="222222"/>
        </w:rPr>
        <w:t xml:space="preserve">Name </w:t>
      </w:r>
      <w:r w:rsidR="00FB44A3">
        <w:rPr>
          <w:rFonts w:ascii="Lato" w:eastAsia="Lato" w:hAnsi="Lato" w:cs="Lato"/>
          <w:color w:val="222222"/>
        </w:rPr>
        <w:t>___________________________________________</w:t>
      </w:r>
      <w:r w:rsidR="7B816004">
        <w:tab/>
      </w:r>
      <w:r w:rsidR="7B816004">
        <w:tab/>
      </w:r>
      <w:r w:rsidRPr="638DE0C5">
        <w:rPr>
          <w:rFonts w:ascii="Lato" w:eastAsia="Lato" w:hAnsi="Lato" w:cs="Lato"/>
          <w:color w:val="222222"/>
        </w:rPr>
        <w:t xml:space="preserve">            </w:t>
      </w:r>
      <w:r w:rsidR="7B816004">
        <w:tab/>
      </w:r>
      <w:r w:rsidR="7B816004">
        <w:tab/>
      </w:r>
      <w:r w:rsidRPr="638DE0C5">
        <w:rPr>
          <w:rFonts w:ascii="Lato" w:eastAsia="Lato" w:hAnsi="Lato" w:cs="Lato"/>
          <w:color w:val="222222"/>
        </w:rPr>
        <w:t xml:space="preserve">     Period _________</w:t>
      </w:r>
    </w:p>
    <w:p w14:paraId="04A2C451" w14:textId="6C4DDEDF" w:rsidR="7B816004" w:rsidRDefault="7B816004" w:rsidP="60C940F3">
      <w:pPr>
        <w:rPr>
          <w:rFonts w:ascii="Lato" w:eastAsia="Lato" w:hAnsi="Lato" w:cs="Lato"/>
          <w:b/>
          <w:bCs/>
          <w:color w:val="222222"/>
          <w:sz w:val="28"/>
          <w:szCs w:val="28"/>
        </w:rPr>
      </w:pPr>
    </w:p>
    <w:p w14:paraId="5A728CDB" w14:textId="66328728" w:rsidR="7371E960" w:rsidRDefault="3DDC30BF" w:rsidP="3DDC30BF">
      <w:pPr>
        <w:jc w:val="center"/>
        <w:rPr>
          <w:rFonts w:ascii="Lato" w:eastAsia="Lato" w:hAnsi="Lato" w:cs="Lato"/>
          <w:b/>
          <w:bCs/>
          <w:color w:val="222222"/>
          <w:sz w:val="23"/>
          <w:szCs w:val="23"/>
        </w:rPr>
      </w:pPr>
      <w:r w:rsidRPr="3DDC30BF">
        <w:rPr>
          <w:rFonts w:ascii="Lato" w:eastAsia="Lato" w:hAnsi="Lato" w:cs="Lato"/>
          <w:b/>
          <w:bCs/>
          <w:color w:val="222222"/>
          <w:sz w:val="36"/>
          <w:szCs w:val="36"/>
        </w:rPr>
        <w:t>Will you get to school on time?</w:t>
      </w:r>
    </w:p>
    <w:p w14:paraId="7088911B" w14:textId="667114AA" w:rsidR="6171F2BE" w:rsidRDefault="3DDC30BF" w:rsidP="3DDC30BF">
      <w:pPr>
        <w:rPr>
          <w:rFonts w:ascii="Lato" w:eastAsia="Lato" w:hAnsi="Lato" w:cs="Lato"/>
          <w:b/>
          <w:bCs/>
          <w:color w:val="222222"/>
          <w:sz w:val="23"/>
          <w:szCs w:val="23"/>
        </w:rPr>
      </w:pPr>
      <w:r w:rsidRPr="3DDC30BF">
        <w:rPr>
          <w:rFonts w:ascii="Lato" w:eastAsia="Lato" w:hAnsi="Lato" w:cs="Lato"/>
          <w:b/>
          <w:bCs/>
          <w:color w:val="222222"/>
          <w:sz w:val="23"/>
          <w:szCs w:val="23"/>
        </w:rPr>
        <w:t>Section A:</w:t>
      </w:r>
    </w:p>
    <w:p w14:paraId="0D7CF10A" w14:textId="63185346" w:rsidR="6034C2DD" w:rsidRDefault="37B03022" w:rsidP="37B03022">
      <w:pPr>
        <w:rPr>
          <w:rFonts w:ascii="Arial" w:eastAsia="Arial" w:hAnsi="Arial" w:cs="Arial"/>
          <w:color w:val="000000" w:themeColor="text1"/>
          <w:sz w:val="78"/>
          <w:szCs w:val="78"/>
          <w:vertAlign w:val="superscript"/>
          <w:lang w:val="en"/>
        </w:rPr>
      </w:pPr>
      <w:r w:rsidRPr="37B03022">
        <w:rPr>
          <w:rFonts w:ascii="Lato" w:eastAsia="Lato" w:hAnsi="Lato" w:cs="Lato"/>
          <w:b/>
          <w:bCs/>
          <w:color w:val="222222"/>
          <w:sz w:val="23"/>
          <w:szCs w:val="23"/>
        </w:rPr>
        <w:t>Predictions</w:t>
      </w:r>
    </w:p>
    <w:p w14:paraId="383E4D2F" w14:textId="35C5D414" w:rsidR="5283F4F5" w:rsidRDefault="37B03022" w:rsidP="37B03022">
      <w:pPr>
        <w:rPr>
          <w:rFonts w:ascii="Lato" w:eastAsia="Lato" w:hAnsi="Lato" w:cs="Lato"/>
          <w:color w:val="222222"/>
          <w:sz w:val="23"/>
          <w:szCs w:val="23"/>
        </w:rPr>
      </w:pPr>
      <w:r w:rsidRPr="37B03022">
        <w:rPr>
          <w:rFonts w:ascii="Lato" w:eastAsia="Lato" w:hAnsi="Lato" w:cs="Lato"/>
          <w:color w:val="222222"/>
          <w:sz w:val="23"/>
          <w:szCs w:val="23"/>
        </w:rPr>
        <w:t xml:space="preserve">In order to get to school on time, which lane would you rather be in? Explain your </w:t>
      </w:r>
      <w:proofErr w:type="gramStart"/>
      <w:r w:rsidRPr="37B03022">
        <w:rPr>
          <w:rFonts w:ascii="Lato" w:eastAsia="Lato" w:hAnsi="Lato" w:cs="Lato"/>
          <w:color w:val="222222"/>
          <w:sz w:val="23"/>
          <w:szCs w:val="23"/>
        </w:rPr>
        <w:t>reason why</w:t>
      </w:r>
      <w:proofErr w:type="gramEnd"/>
      <w:r w:rsidRPr="37B03022">
        <w:rPr>
          <w:rFonts w:ascii="Lato" w:eastAsia="Lato" w:hAnsi="Lato" w:cs="Lato"/>
          <w:color w:val="222222"/>
          <w:sz w:val="23"/>
          <w:szCs w:val="23"/>
        </w:rPr>
        <w:t>.</w:t>
      </w:r>
    </w:p>
    <w:tbl>
      <w:tblPr>
        <w:tblStyle w:val="TableGrid"/>
        <w:tblW w:w="10912" w:type="dxa"/>
        <w:tblLayout w:type="fixed"/>
        <w:tblLook w:val="06A0" w:firstRow="1" w:lastRow="0" w:firstColumn="1" w:lastColumn="0" w:noHBand="1" w:noVBand="1"/>
      </w:tblPr>
      <w:tblGrid>
        <w:gridCol w:w="10912"/>
      </w:tblGrid>
      <w:tr w:rsidR="37B03022" w14:paraId="3D19A87E" w14:textId="77777777" w:rsidTr="638DE0C5">
        <w:trPr>
          <w:trHeight w:val="300"/>
        </w:trPr>
        <w:tc>
          <w:tcPr>
            <w:tcW w:w="10912" w:type="dxa"/>
          </w:tcPr>
          <w:p w14:paraId="4A596F20" w14:textId="4B8DC79D" w:rsidR="37B03022" w:rsidRDefault="638DE0C5" w:rsidP="638DE0C5">
            <w:pPr>
              <w:jc w:val="center"/>
              <w:rPr>
                <w:rFonts w:ascii="Lato" w:eastAsia="Lato" w:hAnsi="Lato" w:cs="Lato"/>
                <w:color w:val="222222"/>
                <w:sz w:val="23"/>
                <w:szCs w:val="23"/>
              </w:rPr>
            </w:pPr>
            <w:r w:rsidRPr="638DE0C5">
              <w:rPr>
                <w:rFonts w:ascii="Lato" w:eastAsia="Lato" w:hAnsi="Lato" w:cs="Lato"/>
                <w:color w:val="222222"/>
                <w:sz w:val="23"/>
                <w:szCs w:val="23"/>
              </w:rPr>
              <w:t xml:space="preserve">  </w:t>
            </w:r>
          </w:p>
          <w:p w14:paraId="136D874F" w14:textId="24D86609" w:rsidR="37B03022" w:rsidRDefault="37B03022" w:rsidP="638DE0C5">
            <w:pPr>
              <w:jc w:val="center"/>
              <w:rPr>
                <w:rFonts w:ascii="Lato" w:eastAsia="Lato" w:hAnsi="Lato" w:cs="Lato"/>
                <w:color w:val="222222"/>
                <w:sz w:val="23"/>
                <w:szCs w:val="23"/>
              </w:rPr>
            </w:pPr>
          </w:p>
          <w:p w14:paraId="20DCF2D7" w14:textId="4C60058F" w:rsidR="37B03022" w:rsidRDefault="37B03022" w:rsidP="638DE0C5">
            <w:pPr>
              <w:jc w:val="center"/>
              <w:rPr>
                <w:rFonts w:ascii="Lato" w:eastAsia="Lato" w:hAnsi="Lato" w:cs="Lato"/>
                <w:color w:val="222222"/>
                <w:sz w:val="23"/>
                <w:szCs w:val="23"/>
              </w:rPr>
            </w:pPr>
          </w:p>
          <w:p w14:paraId="16D6D4E2" w14:textId="2B7AE335" w:rsidR="37B03022" w:rsidRDefault="37B03022" w:rsidP="638DE0C5">
            <w:pPr>
              <w:jc w:val="center"/>
              <w:rPr>
                <w:rFonts w:ascii="Lato" w:eastAsia="Lato" w:hAnsi="Lato" w:cs="Lato"/>
                <w:color w:val="222222"/>
                <w:sz w:val="23"/>
                <w:szCs w:val="23"/>
              </w:rPr>
            </w:pPr>
          </w:p>
        </w:tc>
      </w:tr>
    </w:tbl>
    <w:p w14:paraId="2FB2C3E6" w14:textId="104265A9" w:rsidR="5283F4F5" w:rsidRDefault="638DE0C5" w:rsidP="638DE0C5">
      <w:pPr>
        <w:pStyle w:val="NoSpacing"/>
        <w:rPr>
          <w:b/>
          <w:bCs/>
        </w:rPr>
      </w:pPr>
      <w:r w:rsidRPr="638DE0C5">
        <w:rPr>
          <w:b/>
          <w:bCs/>
        </w:rPr>
        <w:t>Section B:</w:t>
      </w:r>
    </w:p>
    <w:p w14:paraId="2A378177" w14:textId="6BBAE7CC" w:rsidR="5283F4F5" w:rsidRDefault="638DE0C5" w:rsidP="638DE0C5">
      <w:pPr>
        <w:pStyle w:val="NoSpacing"/>
        <w:rPr>
          <w:rFonts w:ascii="Lato" w:eastAsia="Lato" w:hAnsi="Lato" w:cs="Lato"/>
          <w:b/>
          <w:bCs/>
          <w:color w:val="222222"/>
          <w:sz w:val="23"/>
          <w:szCs w:val="23"/>
        </w:rPr>
      </w:pPr>
      <w:r w:rsidRPr="638DE0C5">
        <w:rPr>
          <w:b/>
          <w:bCs/>
        </w:rPr>
        <w:t>Materials</w:t>
      </w:r>
    </w:p>
    <w:tbl>
      <w:tblPr>
        <w:tblStyle w:val="TableGrid"/>
        <w:tblW w:w="0" w:type="auto"/>
        <w:tblBorders>
          <w:top w:val="none" w:sz="4" w:space="0" w:color="000000" w:themeColor="text1"/>
          <w:left w:val="none" w:sz="4" w:space="0" w:color="000000" w:themeColor="text1"/>
          <w:bottom w:val="none" w:sz="4" w:space="0" w:color="000000" w:themeColor="text1"/>
          <w:right w:val="none" w:sz="4" w:space="0" w:color="000000" w:themeColor="text1"/>
          <w:insideH w:val="none" w:sz="4" w:space="0" w:color="000000" w:themeColor="text1"/>
          <w:insideV w:val="none" w:sz="4" w:space="0" w:color="000000" w:themeColor="text1"/>
        </w:tblBorders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16908C8F" w14:paraId="63ACB6E3" w14:textId="77777777" w:rsidTr="638DE0C5">
        <w:trPr>
          <w:trHeight w:val="300"/>
        </w:trPr>
        <w:tc>
          <w:tcPr>
            <w:tcW w:w="4680" w:type="dxa"/>
          </w:tcPr>
          <w:p w14:paraId="1CA61FFF" w14:textId="53068B39" w:rsidR="16908C8F" w:rsidRDefault="638DE0C5" w:rsidP="638DE0C5">
            <w:pPr>
              <w:pStyle w:val="NoSpacing"/>
              <w:rPr>
                <w:rFonts w:ascii="Lato" w:eastAsia="Lato" w:hAnsi="Lato" w:cs="Lato"/>
                <w:color w:val="222222"/>
                <w:sz w:val="23"/>
                <w:szCs w:val="23"/>
              </w:rPr>
            </w:pPr>
            <w:r w:rsidRPr="638DE0C5">
              <w:t>Pasco Cart and track</w:t>
            </w:r>
          </w:p>
          <w:p w14:paraId="12E59FFA" w14:textId="29F6E179" w:rsidR="16908C8F" w:rsidRDefault="638DE0C5" w:rsidP="638DE0C5">
            <w:pPr>
              <w:pStyle w:val="NoSpacing"/>
              <w:rPr>
                <w:rFonts w:ascii="Lato" w:eastAsia="Lato" w:hAnsi="Lato" w:cs="Lato"/>
                <w:color w:val="222222"/>
                <w:sz w:val="23"/>
                <w:szCs w:val="23"/>
              </w:rPr>
            </w:pPr>
            <w:r w:rsidRPr="638DE0C5">
              <w:t>Masses</w:t>
            </w:r>
          </w:p>
          <w:p w14:paraId="31A0ACC6" w14:textId="0EB9E992" w:rsidR="16908C8F" w:rsidRDefault="638DE0C5" w:rsidP="638DE0C5">
            <w:pPr>
              <w:pStyle w:val="NoSpacing"/>
              <w:rPr>
                <w:rFonts w:ascii="Lato" w:eastAsia="Lato" w:hAnsi="Lato" w:cs="Lato"/>
                <w:color w:val="222222"/>
                <w:sz w:val="23"/>
                <w:szCs w:val="23"/>
              </w:rPr>
            </w:pPr>
            <w:r w:rsidRPr="638DE0C5">
              <w:t>Motion Sensor</w:t>
            </w:r>
          </w:p>
        </w:tc>
        <w:tc>
          <w:tcPr>
            <w:tcW w:w="4680" w:type="dxa"/>
          </w:tcPr>
          <w:p w14:paraId="79CCA21D" w14:textId="7CDD60E9" w:rsidR="16908C8F" w:rsidRDefault="638DE0C5" w:rsidP="638DE0C5">
            <w:pPr>
              <w:pStyle w:val="NoSpacing"/>
              <w:rPr>
                <w:rFonts w:ascii="Lato" w:eastAsia="Lato" w:hAnsi="Lato" w:cs="Lato"/>
                <w:color w:val="222222"/>
                <w:sz w:val="23"/>
                <w:szCs w:val="23"/>
              </w:rPr>
            </w:pPr>
            <w:r>
              <w:t>Scale</w:t>
            </w:r>
          </w:p>
          <w:p w14:paraId="60C3AA35" w14:textId="10B974E3" w:rsidR="16908C8F" w:rsidRDefault="638DE0C5" w:rsidP="638DE0C5">
            <w:pPr>
              <w:pStyle w:val="NoSpacing"/>
              <w:rPr>
                <w:rFonts w:ascii="Lato" w:eastAsia="Lato" w:hAnsi="Lato" w:cs="Lato"/>
                <w:color w:val="222222"/>
                <w:sz w:val="23"/>
                <w:szCs w:val="23"/>
              </w:rPr>
            </w:pPr>
            <w:r w:rsidRPr="638DE0C5">
              <w:t xml:space="preserve">Rubber bands </w:t>
            </w:r>
            <w:r w:rsidR="00871CFD">
              <w:t>(</w:t>
            </w:r>
            <w:r w:rsidRPr="638DE0C5">
              <w:t>optional</w:t>
            </w:r>
            <w:r w:rsidR="00871CFD">
              <w:t>)</w:t>
            </w:r>
          </w:p>
          <w:p w14:paraId="16F1148A" w14:textId="5FC6989F" w:rsidR="16908C8F" w:rsidRDefault="638DE0C5" w:rsidP="638DE0C5">
            <w:pPr>
              <w:pStyle w:val="NoSpacing"/>
              <w:rPr>
                <w:rFonts w:ascii="Lato" w:eastAsia="Lato" w:hAnsi="Lato" w:cs="Lato"/>
                <w:color w:val="222222"/>
                <w:sz w:val="23"/>
                <w:szCs w:val="23"/>
              </w:rPr>
            </w:pPr>
            <w:r w:rsidRPr="638DE0C5">
              <w:t>Rulers or Yard Sticks</w:t>
            </w:r>
          </w:p>
          <w:p w14:paraId="12AD5E5D" w14:textId="73B77E5A" w:rsidR="16908C8F" w:rsidRDefault="16908C8F" w:rsidP="638DE0C5">
            <w:pPr>
              <w:pStyle w:val="NoSpacing"/>
            </w:pPr>
          </w:p>
        </w:tc>
      </w:tr>
    </w:tbl>
    <w:p w14:paraId="20EDF8CC" w14:textId="37EF33E0" w:rsidR="5283F4F5" w:rsidRDefault="638DE0C5" w:rsidP="638DE0C5">
      <w:pPr>
        <w:pStyle w:val="NoSpacing"/>
      </w:pPr>
      <w:r w:rsidRPr="638DE0C5">
        <w:rPr>
          <w:b/>
          <w:bCs/>
        </w:rPr>
        <w:t>Safety Measure</w:t>
      </w:r>
      <w:r w:rsidR="5283F4F5">
        <w:br/>
      </w:r>
      <w:r w:rsidRPr="638DE0C5">
        <w:t xml:space="preserve">Remember to respect the science equipment. While </w:t>
      </w:r>
      <w:proofErr w:type="gramStart"/>
      <w:r w:rsidRPr="638DE0C5">
        <w:t>the carts</w:t>
      </w:r>
      <w:proofErr w:type="gramEnd"/>
      <w:r w:rsidRPr="638DE0C5">
        <w:t xml:space="preserve"> have wheels, they are not toys. Also, the plungers on the carts are fragile and spring out quickly</w:t>
      </w:r>
      <w:r w:rsidR="00871CFD">
        <w:t>,</w:t>
      </w:r>
      <w:r w:rsidRPr="638DE0C5">
        <w:t xml:space="preserve"> so make sure you are aware of where they would spring out at all times.</w:t>
      </w:r>
    </w:p>
    <w:p w14:paraId="3C032F85" w14:textId="1613F812" w:rsidR="2D593EC7" w:rsidRDefault="421B4893" w:rsidP="2D593EC7">
      <w:r w:rsidRPr="421B4893">
        <w:rPr>
          <w:rFonts w:ascii="Lato" w:eastAsia="Lato" w:hAnsi="Lato" w:cs="Lato"/>
          <w:b/>
          <w:bCs/>
          <w:color w:val="222222"/>
          <w:sz w:val="23"/>
          <w:szCs w:val="23"/>
        </w:rPr>
        <w:t>Parameters</w:t>
      </w:r>
    </w:p>
    <w:p w14:paraId="08F32ACB" w14:textId="1CC56452" w:rsidR="2D593EC7" w:rsidRDefault="421B4893" w:rsidP="421B4893">
      <w:pPr>
        <w:pStyle w:val="ListParagraph"/>
        <w:numPr>
          <w:ilvl w:val="0"/>
          <w:numId w:val="1"/>
        </w:numPr>
        <w:rPr>
          <w:rFonts w:ascii="Lato" w:eastAsia="Lato" w:hAnsi="Lato" w:cs="Lato"/>
          <w:color w:val="222222"/>
          <w:sz w:val="23"/>
          <w:szCs w:val="23"/>
        </w:rPr>
      </w:pPr>
      <w:r w:rsidRPr="421B4893">
        <w:rPr>
          <w:rFonts w:ascii="Lato" w:eastAsia="Lato" w:hAnsi="Lato" w:cs="Lato"/>
          <w:color w:val="222222"/>
          <w:sz w:val="23"/>
          <w:szCs w:val="23"/>
        </w:rPr>
        <w:t xml:space="preserve">Derive a formula that relates mass, force, and acceleration. </w:t>
      </w:r>
    </w:p>
    <w:p w14:paraId="74B37A2E" w14:textId="138C136A" w:rsidR="2D593EC7" w:rsidRDefault="421B4893" w:rsidP="421B4893">
      <w:pPr>
        <w:pStyle w:val="ListParagraph"/>
        <w:numPr>
          <w:ilvl w:val="0"/>
          <w:numId w:val="1"/>
        </w:numPr>
        <w:rPr>
          <w:rFonts w:ascii="Lato" w:eastAsia="Lato" w:hAnsi="Lato" w:cs="Lato"/>
          <w:color w:val="222222"/>
          <w:sz w:val="23"/>
          <w:szCs w:val="23"/>
        </w:rPr>
      </w:pPr>
      <w:r w:rsidRPr="421B4893">
        <w:rPr>
          <w:rFonts w:ascii="Lato" w:eastAsia="Lato" w:hAnsi="Lato" w:cs="Lato"/>
          <w:color w:val="222222"/>
          <w:sz w:val="23"/>
          <w:szCs w:val="23"/>
        </w:rPr>
        <w:t xml:space="preserve">How you perform your tests </w:t>
      </w:r>
      <w:r w:rsidR="005D5083">
        <w:rPr>
          <w:rFonts w:ascii="Lato" w:eastAsia="Lato" w:hAnsi="Lato" w:cs="Lato"/>
          <w:color w:val="222222"/>
          <w:sz w:val="23"/>
          <w:szCs w:val="23"/>
        </w:rPr>
        <w:t>is</w:t>
      </w:r>
      <w:r w:rsidRPr="421B4893">
        <w:rPr>
          <w:rFonts w:ascii="Lato" w:eastAsia="Lato" w:hAnsi="Lato" w:cs="Lato"/>
          <w:color w:val="222222"/>
          <w:sz w:val="23"/>
          <w:szCs w:val="23"/>
        </w:rPr>
        <w:t xml:space="preserve"> up to you</w:t>
      </w:r>
      <w:r w:rsidR="005D5083">
        <w:rPr>
          <w:rFonts w:ascii="Lato" w:eastAsia="Lato" w:hAnsi="Lato" w:cs="Lato"/>
          <w:color w:val="222222"/>
          <w:sz w:val="23"/>
          <w:szCs w:val="23"/>
        </w:rPr>
        <w:t>;</w:t>
      </w:r>
      <w:r w:rsidRPr="421B4893">
        <w:rPr>
          <w:rFonts w:ascii="Lato" w:eastAsia="Lato" w:hAnsi="Lato" w:cs="Lato"/>
          <w:color w:val="222222"/>
          <w:sz w:val="23"/>
          <w:szCs w:val="23"/>
        </w:rPr>
        <w:t xml:space="preserve"> just be sure to use good science and engineering practices.</w:t>
      </w:r>
    </w:p>
    <w:p w14:paraId="42C1BE7B" w14:textId="33AC8258" w:rsidR="2D593EC7" w:rsidRDefault="421B4893" w:rsidP="421B4893">
      <w:pPr>
        <w:pStyle w:val="ListParagraph"/>
        <w:numPr>
          <w:ilvl w:val="0"/>
          <w:numId w:val="1"/>
        </w:numPr>
        <w:rPr>
          <w:rFonts w:ascii="Lato" w:eastAsia="Lato" w:hAnsi="Lato" w:cs="Lato"/>
          <w:b/>
          <w:bCs/>
          <w:color w:val="222222"/>
          <w:sz w:val="23"/>
          <w:szCs w:val="23"/>
        </w:rPr>
      </w:pPr>
      <w:r w:rsidRPr="421B4893">
        <w:rPr>
          <w:rFonts w:ascii="Lato" w:eastAsia="Lato" w:hAnsi="Lato" w:cs="Lato"/>
          <w:color w:val="222222"/>
          <w:sz w:val="23"/>
          <w:szCs w:val="23"/>
        </w:rPr>
        <w:t xml:space="preserve">Run several tests to </w:t>
      </w:r>
      <w:r w:rsidRPr="421B4893">
        <w:rPr>
          <w:rFonts w:ascii="Lato" w:eastAsia="Lato" w:hAnsi="Lato" w:cs="Lato"/>
          <w:i/>
          <w:iCs/>
          <w:color w:val="222222"/>
          <w:sz w:val="23"/>
          <w:szCs w:val="23"/>
        </w:rPr>
        <w:t>collect data</w:t>
      </w:r>
      <w:r w:rsidRPr="421B4893">
        <w:rPr>
          <w:rFonts w:ascii="Lato" w:eastAsia="Lato" w:hAnsi="Lato" w:cs="Lato"/>
          <w:color w:val="222222"/>
          <w:sz w:val="23"/>
          <w:szCs w:val="23"/>
        </w:rPr>
        <w:t xml:space="preserve"> to enter into the tables on the next page.</w:t>
      </w:r>
    </w:p>
    <w:p w14:paraId="113DCE3C" w14:textId="3CBF6201" w:rsidR="2D593EC7" w:rsidRDefault="2D593EC7" w:rsidP="183FF455">
      <w:pPr>
        <w:rPr>
          <w:rFonts w:ascii="Lato" w:eastAsia="Lato" w:hAnsi="Lato" w:cs="Lato"/>
          <w:color w:val="222222"/>
          <w:sz w:val="23"/>
          <w:szCs w:val="23"/>
        </w:rPr>
      </w:pPr>
    </w:p>
    <w:p w14:paraId="3BEA81A3" w14:textId="472FD585" w:rsidR="5E9999CE" w:rsidRDefault="0D239DB0" w:rsidP="0D239DB0">
      <w:pPr>
        <w:rPr>
          <w:rFonts w:ascii="Lato" w:eastAsia="Lato" w:hAnsi="Lato" w:cs="Lato"/>
          <w:color w:val="222222"/>
          <w:sz w:val="23"/>
          <w:szCs w:val="23"/>
        </w:rPr>
      </w:pPr>
      <w:r w:rsidRPr="0D239DB0">
        <w:rPr>
          <w:rFonts w:ascii="Lato" w:eastAsia="Lato" w:hAnsi="Lato" w:cs="Lato"/>
          <w:color w:val="222222"/>
          <w:sz w:val="23"/>
          <w:szCs w:val="23"/>
        </w:rPr>
        <w:t>Given the prior parameters</w:t>
      </w:r>
      <w:r w:rsidR="005D5083">
        <w:rPr>
          <w:rFonts w:ascii="Lato" w:eastAsia="Lato" w:hAnsi="Lato" w:cs="Lato"/>
          <w:color w:val="222222"/>
          <w:sz w:val="23"/>
          <w:szCs w:val="23"/>
        </w:rPr>
        <w:t>,</w:t>
      </w:r>
      <w:r w:rsidRPr="0D239DB0">
        <w:rPr>
          <w:rFonts w:ascii="Lato" w:eastAsia="Lato" w:hAnsi="Lato" w:cs="Lato"/>
          <w:color w:val="222222"/>
          <w:sz w:val="23"/>
          <w:szCs w:val="23"/>
        </w:rPr>
        <w:t xml:space="preserve"> develop a set of procedures </w:t>
      </w:r>
      <w:r w:rsidR="005D5083">
        <w:rPr>
          <w:rFonts w:ascii="Lato" w:eastAsia="Lato" w:hAnsi="Lato" w:cs="Lato"/>
          <w:color w:val="222222"/>
          <w:sz w:val="23"/>
          <w:szCs w:val="23"/>
        </w:rPr>
        <w:t>for</w:t>
      </w:r>
      <w:r w:rsidRPr="0D239DB0">
        <w:rPr>
          <w:rFonts w:ascii="Lato" w:eastAsia="Lato" w:hAnsi="Lato" w:cs="Lato"/>
          <w:color w:val="222222"/>
          <w:sz w:val="23"/>
          <w:szCs w:val="23"/>
        </w:rPr>
        <w:t xml:space="preserve"> gathering data on the </w:t>
      </w:r>
      <w:r w:rsidRPr="0D239DB0">
        <w:rPr>
          <w:rFonts w:ascii="Lato" w:eastAsia="Lato" w:hAnsi="Lato" w:cs="Lato"/>
          <w:b/>
          <w:bCs/>
          <w:color w:val="222222"/>
          <w:sz w:val="23"/>
          <w:szCs w:val="23"/>
        </w:rPr>
        <w:t>cause-and-effect</w:t>
      </w:r>
      <w:r w:rsidRPr="0D239DB0">
        <w:rPr>
          <w:rFonts w:ascii="Lato" w:eastAsia="Lato" w:hAnsi="Lato" w:cs="Lato"/>
          <w:color w:val="222222"/>
          <w:sz w:val="23"/>
          <w:szCs w:val="23"/>
        </w:rPr>
        <w:t xml:space="preserve"> </w:t>
      </w:r>
      <w:r w:rsidRPr="0D239DB0">
        <w:rPr>
          <w:rFonts w:ascii="Lato" w:eastAsia="Lato" w:hAnsi="Lato" w:cs="Lato"/>
          <w:b/>
          <w:bCs/>
          <w:color w:val="222222"/>
          <w:sz w:val="23"/>
          <w:szCs w:val="23"/>
        </w:rPr>
        <w:t xml:space="preserve">relationship </w:t>
      </w:r>
      <w:r w:rsidRPr="0D239DB0">
        <w:rPr>
          <w:rFonts w:ascii="Lato" w:eastAsia="Lato" w:hAnsi="Lato" w:cs="Lato"/>
          <w:color w:val="222222"/>
          <w:sz w:val="23"/>
          <w:szCs w:val="23"/>
        </w:rPr>
        <w:t xml:space="preserve">between </w:t>
      </w:r>
      <w:r w:rsidRPr="0D239DB0">
        <w:rPr>
          <w:rFonts w:ascii="Lato" w:eastAsia="Lato" w:hAnsi="Lato" w:cs="Lato"/>
          <w:color w:val="222222"/>
          <w:sz w:val="23"/>
          <w:szCs w:val="23"/>
          <w:u w:val="single"/>
        </w:rPr>
        <w:t>mass</w:t>
      </w:r>
      <w:r w:rsidRPr="0D239DB0">
        <w:rPr>
          <w:rFonts w:ascii="Lato" w:eastAsia="Lato" w:hAnsi="Lato" w:cs="Lato"/>
          <w:color w:val="222222"/>
          <w:sz w:val="23"/>
          <w:szCs w:val="23"/>
        </w:rPr>
        <w:t xml:space="preserve"> and acceleration. </w:t>
      </w:r>
    </w:p>
    <w:p w14:paraId="2F40C07E" w14:textId="1937652A" w:rsidR="0D239DB0" w:rsidRDefault="0D239DB0" w:rsidP="0D239DB0">
      <w:pPr>
        <w:rPr>
          <w:rFonts w:ascii="Lato" w:eastAsia="Lato" w:hAnsi="Lato" w:cs="Lato"/>
          <w:color w:val="222222"/>
          <w:sz w:val="23"/>
          <w:szCs w:val="23"/>
        </w:rPr>
      </w:pPr>
    </w:p>
    <w:p w14:paraId="0BC00331" w14:textId="1F8982A6" w:rsidR="0D239DB0" w:rsidRDefault="0D239DB0" w:rsidP="77054057">
      <w:pPr>
        <w:rPr>
          <w:rFonts w:ascii="Lato" w:eastAsia="Lato" w:hAnsi="Lato" w:cs="Lato"/>
          <w:color w:val="222222"/>
          <w:sz w:val="23"/>
          <w:szCs w:val="23"/>
        </w:rPr>
      </w:pPr>
    </w:p>
    <w:p w14:paraId="4020EBE0" w14:textId="165707FA" w:rsidR="638DE0C5" w:rsidRDefault="638DE0C5" w:rsidP="638DE0C5">
      <w:pPr>
        <w:rPr>
          <w:rFonts w:ascii="Lato" w:eastAsia="Lato" w:hAnsi="Lato" w:cs="Lato"/>
          <w:color w:val="222222"/>
          <w:sz w:val="23"/>
          <w:szCs w:val="23"/>
        </w:rPr>
      </w:pPr>
    </w:p>
    <w:p w14:paraId="396DA4B8" w14:textId="1FD5BFC1" w:rsidR="638DE0C5" w:rsidRDefault="638DE0C5" w:rsidP="638DE0C5">
      <w:pPr>
        <w:rPr>
          <w:rFonts w:ascii="Lato" w:eastAsia="Lato" w:hAnsi="Lato" w:cs="Lato"/>
          <w:color w:val="222222"/>
          <w:sz w:val="23"/>
          <w:szCs w:val="23"/>
        </w:rPr>
      </w:pPr>
    </w:p>
    <w:p w14:paraId="38B457EC" w14:textId="5E96336B" w:rsidR="638DE0C5" w:rsidRDefault="638DE0C5" w:rsidP="638DE0C5">
      <w:pPr>
        <w:rPr>
          <w:rFonts w:ascii="Lato" w:eastAsia="Lato" w:hAnsi="Lato" w:cs="Lato"/>
          <w:color w:val="222222"/>
          <w:sz w:val="23"/>
          <w:szCs w:val="23"/>
        </w:rPr>
      </w:pPr>
    </w:p>
    <w:p w14:paraId="07990C87" w14:textId="7E6D4154" w:rsidR="4DC1F68D" w:rsidRDefault="4DC1F68D" w:rsidP="4DC1F68D">
      <w:pPr>
        <w:rPr>
          <w:rFonts w:ascii="Lato" w:eastAsia="Lato" w:hAnsi="Lato" w:cs="Lato"/>
          <w:color w:val="222222"/>
          <w:sz w:val="23"/>
          <w:szCs w:val="23"/>
        </w:rPr>
      </w:pPr>
    </w:p>
    <w:p w14:paraId="7C6091C0" w14:textId="6B5E99B8" w:rsidR="0D239DB0" w:rsidRDefault="0D239DB0" w:rsidP="0D239DB0">
      <w:pPr>
        <w:rPr>
          <w:rFonts w:ascii="Lato" w:eastAsia="Lato" w:hAnsi="Lato" w:cs="Lato"/>
          <w:color w:val="222222"/>
          <w:sz w:val="23"/>
          <w:szCs w:val="23"/>
        </w:rPr>
      </w:pPr>
    </w:p>
    <w:p w14:paraId="378FA5BE" w14:textId="0239AC65" w:rsidR="5E9999CE" w:rsidRDefault="0D239DB0" w:rsidP="0D239DB0">
      <w:pPr>
        <w:jc w:val="right"/>
        <w:rPr>
          <w:rFonts w:ascii="Lato" w:eastAsia="Lato" w:hAnsi="Lato" w:cs="Lato"/>
          <w:color w:val="222222"/>
          <w:sz w:val="23"/>
          <w:szCs w:val="23"/>
        </w:rPr>
      </w:pPr>
      <w:r w:rsidRPr="0D239DB0">
        <w:rPr>
          <w:rFonts w:ascii="Lato" w:eastAsia="Lato" w:hAnsi="Lato" w:cs="Lato"/>
          <w:color w:val="222222"/>
          <w:sz w:val="23"/>
          <w:szCs w:val="23"/>
        </w:rPr>
        <w:t>Teacher Initials _______</w:t>
      </w:r>
    </w:p>
    <w:p w14:paraId="72D0D7AD" w14:textId="733E57EB" w:rsidR="5E9999CE" w:rsidRDefault="0D239DB0" w:rsidP="0D239DB0">
      <w:pPr>
        <w:rPr>
          <w:rFonts w:ascii="Lato" w:eastAsia="Lato" w:hAnsi="Lato" w:cs="Lato"/>
          <w:color w:val="222222"/>
          <w:sz w:val="23"/>
          <w:szCs w:val="23"/>
        </w:rPr>
      </w:pPr>
      <w:r w:rsidRPr="0D239DB0">
        <w:rPr>
          <w:rFonts w:ascii="Lato" w:eastAsia="Lato" w:hAnsi="Lato" w:cs="Lato"/>
          <w:color w:val="222222"/>
          <w:sz w:val="23"/>
          <w:szCs w:val="23"/>
        </w:rPr>
        <w:t>Given the prior parameters</w:t>
      </w:r>
      <w:r w:rsidR="005D5083">
        <w:rPr>
          <w:rFonts w:ascii="Lato" w:eastAsia="Lato" w:hAnsi="Lato" w:cs="Lato"/>
          <w:color w:val="222222"/>
          <w:sz w:val="23"/>
          <w:szCs w:val="23"/>
        </w:rPr>
        <w:t>, develop a set of procedures for</w:t>
      </w:r>
      <w:r w:rsidRPr="0D239DB0">
        <w:rPr>
          <w:rFonts w:ascii="Lato" w:eastAsia="Lato" w:hAnsi="Lato" w:cs="Lato"/>
          <w:color w:val="222222"/>
          <w:sz w:val="23"/>
          <w:szCs w:val="23"/>
        </w:rPr>
        <w:t xml:space="preserve"> gathering data on the </w:t>
      </w:r>
      <w:r w:rsidRPr="0D239DB0">
        <w:rPr>
          <w:rFonts w:ascii="Lato" w:eastAsia="Lato" w:hAnsi="Lato" w:cs="Lato"/>
          <w:b/>
          <w:bCs/>
          <w:color w:val="222222"/>
          <w:sz w:val="23"/>
          <w:szCs w:val="23"/>
        </w:rPr>
        <w:t>cause-and-effect</w:t>
      </w:r>
      <w:r w:rsidRPr="0D239DB0">
        <w:rPr>
          <w:rFonts w:ascii="Lato" w:eastAsia="Lato" w:hAnsi="Lato" w:cs="Lato"/>
          <w:color w:val="222222"/>
          <w:sz w:val="23"/>
          <w:szCs w:val="23"/>
        </w:rPr>
        <w:t xml:space="preserve"> </w:t>
      </w:r>
      <w:r w:rsidRPr="0D239DB0">
        <w:rPr>
          <w:rFonts w:ascii="Lato" w:eastAsia="Lato" w:hAnsi="Lato" w:cs="Lato"/>
          <w:b/>
          <w:bCs/>
          <w:color w:val="222222"/>
          <w:sz w:val="23"/>
          <w:szCs w:val="23"/>
        </w:rPr>
        <w:t xml:space="preserve">relationship </w:t>
      </w:r>
      <w:r w:rsidRPr="0D239DB0">
        <w:rPr>
          <w:rFonts w:ascii="Lato" w:eastAsia="Lato" w:hAnsi="Lato" w:cs="Lato"/>
          <w:color w:val="222222"/>
          <w:sz w:val="23"/>
          <w:szCs w:val="23"/>
        </w:rPr>
        <w:t xml:space="preserve">between </w:t>
      </w:r>
      <w:r w:rsidRPr="0D239DB0">
        <w:rPr>
          <w:rFonts w:ascii="Lato" w:eastAsia="Lato" w:hAnsi="Lato" w:cs="Lato"/>
          <w:color w:val="222222"/>
          <w:sz w:val="23"/>
          <w:szCs w:val="23"/>
          <w:u w:val="single"/>
        </w:rPr>
        <w:t>force</w:t>
      </w:r>
      <w:r w:rsidRPr="0D239DB0">
        <w:rPr>
          <w:rFonts w:ascii="Lato" w:eastAsia="Lato" w:hAnsi="Lato" w:cs="Lato"/>
          <w:color w:val="222222"/>
          <w:sz w:val="23"/>
          <w:szCs w:val="23"/>
        </w:rPr>
        <w:t xml:space="preserve"> and acceleration.</w:t>
      </w:r>
    </w:p>
    <w:p w14:paraId="6FCC6CC2" w14:textId="1CEEFC94" w:rsidR="5E9999CE" w:rsidRDefault="5E9999CE" w:rsidP="0D239DB0">
      <w:pPr>
        <w:rPr>
          <w:rFonts w:ascii="Lato" w:eastAsia="Lato" w:hAnsi="Lato" w:cs="Lato"/>
          <w:color w:val="222222"/>
          <w:sz w:val="23"/>
          <w:szCs w:val="23"/>
        </w:rPr>
      </w:pPr>
    </w:p>
    <w:p w14:paraId="6AE37343" w14:textId="01CA00B3" w:rsidR="638DE0C5" w:rsidRDefault="638DE0C5" w:rsidP="638DE0C5">
      <w:pPr>
        <w:rPr>
          <w:rFonts w:ascii="Lato" w:eastAsia="Lato" w:hAnsi="Lato" w:cs="Lato"/>
          <w:color w:val="222222"/>
          <w:sz w:val="23"/>
          <w:szCs w:val="23"/>
        </w:rPr>
      </w:pPr>
    </w:p>
    <w:p w14:paraId="43529009" w14:textId="6038918A" w:rsidR="638DE0C5" w:rsidRDefault="638DE0C5" w:rsidP="638DE0C5">
      <w:pPr>
        <w:rPr>
          <w:rFonts w:ascii="Lato" w:eastAsia="Lato" w:hAnsi="Lato" w:cs="Lato"/>
          <w:color w:val="222222"/>
          <w:sz w:val="23"/>
          <w:szCs w:val="23"/>
        </w:rPr>
      </w:pPr>
    </w:p>
    <w:p w14:paraId="03BD7744" w14:textId="7846CC36" w:rsidR="5E9999CE" w:rsidRDefault="5E9999CE" w:rsidP="77054057">
      <w:pPr>
        <w:rPr>
          <w:rFonts w:ascii="Lato" w:eastAsia="Lato" w:hAnsi="Lato" w:cs="Lato"/>
          <w:color w:val="222222"/>
          <w:sz w:val="23"/>
          <w:szCs w:val="23"/>
        </w:rPr>
      </w:pPr>
    </w:p>
    <w:p w14:paraId="69C2AE9C" w14:textId="31F3DFA5" w:rsidR="4ED2D474" w:rsidRDefault="4ED2D474" w:rsidP="4ED2D474">
      <w:pPr>
        <w:rPr>
          <w:rFonts w:ascii="Lato" w:eastAsia="Lato" w:hAnsi="Lato" w:cs="Lato"/>
          <w:color w:val="222222"/>
          <w:sz w:val="23"/>
          <w:szCs w:val="23"/>
        </w:rPr>
      </w:pPr>
    </w:p>
    <w:p w14:paraId="16E01AB8" w14:textId="6EEB2A7E" w:rsidR="5E9999CE" w:rsidRDefault="5E9999CE" w:rsidP="5E9999CE">
      <w:pPr>
        <w:rPr>
          <w:rFonts w:ascii="Lato" w:eastAsia="Lato" w:hAnsi="Lato" w:cs="Lato"/>
          <w:color w:val="222222"/>
          <w:sz w:val="23"/>
          <w:szCs w:val="23"/>
        </w:rPr>
      </w:pPr>
    </w:p>
    <w:p w14:paraId="321F3E48" w14:textId="212B3C6B" w:rsidR="0B774BBF" w:rsidRDefault="638DE0C5" w:rsidP="638DE0C5">
      <w:pPr>
        <w:jc w:val="right"/>
        <w:rPr>
          <w:rFonts w:ascii="Lato" w:eastAsia="Lato" w:hAnsi="Lato" w:cs="Lato"/>
          <w:color w:val="222222"/>
          <w:sz w:val="23"/>
          <w:szCs w:val="23"/>
        </w:rPr>
      </w:pPr>
      <w:r w:rsidRPr="638DE0C5">
        <w:rPr>
          <w:rFonts w:ascii="Lato" w:eastAsia="Lato" w:hAnsi="Lato" w:cs="Lato"/>
          <w:color w:val="222222"/>
          <w:sz w:val="23"/>
          <w:szCs w:val="23"/>
        </w:rPr>
        <w:t>Teacher Initials _______</w:t>
      </w:r>
    </w:p>
    <w:p w14:paraId="46575B00" w14:textId="7FB50D57" w:rsidR="638DE0C5" w:rsidRDefault="638DE0C5" w:rsidP="638DE0C5">
      <w:pPr>
        <w:jc w:val="right"/>
        <w:rPr>
          <w:rFonts w:ascii="Lato" w:eastAsia="Lato" w:hAnsi="Lato" w:cs="Lato"/>
          <w:color w:val="222222"/>
          <w:sz w:val="23"/>
          <w:szCs w:val="23"/>
        </w:rPr>
      </w:pPr>
    </w:p>
    <w:p w14:paraId="6272A3C5" w14:textId="6BB2C0E5" w:rsidR="638DE0C5" w:rsidRDefault="638DE0C5" w:rsidP="638DE0C5">
      <w:pPr>
        <w:jc w:val="right"/>
        <w:rPr>
          <w:rFonts w:ascii="Lato" w:eastAsia="Lato" w:hAnsi="Lato" w:cs="Lato"/>
          <w:color w:val="222222"/>
          <w:sz w:val="23"/>
          <w:szCs w:val="23"/>
        </w:rPr>
      </w:pPr>
    </w:p>
    <w:p w14:paraId="35FF8F69" w14:textId="0F823BA3" w:rsidR="638DE0C5" w:rsidRDefault="638DE0C5" w:rsidP="638DE0C5">
      <w:pPr>
        <w:jc w:val="right"/>
        <w:rPr>
          <w:rFonts w:ascii="Lato" w:eastAsia="Lato" w:hAnsi="Lato" w:cs="Lato"/>
          <w:color w:val="222222"/>
          <w:sz w:val="23"/>
          <w:szCs w:val="23"/>
        </w:rPr>
      </w:pPr>
    </w:p>
    <w:p w14:paraId="07DB8FD0" w14:textId="1EF0F39E" w:rsidR="2D593EC7" w:rsidRDefault="068EEA3B" w:rsidP="068EEA3B">
      <w:pPr>
        <w:rPr>
          <w:rFonts w:ascii="Lato" w:eastAsia="Lato" w:hAnsi="Lato" w:cs="Lato"/>
          <w:color w:val="222222"/>
          <w:sz w:val="23"/>
          <w:szCs w:val="23"/>
        </w:rPr>
      </w:pPr>
      <w:r w:rsidRPr="068EEA3B">
        <w:rPr>
          <w:rFonts w:ascii="Lato" w:eastAsia="Lato" w:hAnsi="Lato" w:cs="Lato"/>
          <w:b/>
          <w:bCs/>
          <w:color w:val="222222"/>
          <w:sz w:val="23"/>
          <w:szCs w:val="23"/>
        </w:rPr>
        <w:lastRenderedPageBreak/>
        <w:t>Collecting Data:</w:t>
      </w:r>
    </w:p>
    <w:tbl>
      <w:tblPr>
        <w:tblStyle w:val="TableGrid"/>
        <w:tblW w:w="0" w:type="auto"/>
        <w:tblInd w:w="90" w:type="dxa"/>
        <w:tblLayout w:type="fixed"/>
        <w:tblLook w:val="04A0" w:firstRow="1" w:lastRow="0" w:firstColumn="1" w:lastColumn="0" w:noHBand="0" w:noVBand="1"/>
      </w:tblPr>
      <w:tblGrid>
        <w:gridCol w:w="1170"/>
        <w:gridCol w:w="1710"/>
        <w:gridCol w:w="1710"/>
        <w:gridCol w:w="1260"/>
        <w:gridCol w:w="1710"/>
        <w:gridCol w:w="1695"/>
      </w:tblGrid>
      <w:tr w:rsidR="068EEA3B" w14:paraId="0524504D" w14:textId="77777777" w:rsidTr="572A5FA4">
        <w:trPr>
          <w:trHeight w:val="615"/>
        </w:trPr>
        <w:tc>
          <w:tcPr>
            <w:tcW w:w="1170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944870" w14:textId="4550046A" w:rsidR="068EEA3B" w:rsidRDefault="068EEA3B" w:rsidP="068EEA3B">
            <w:pPr>
              <w:jc w:val="right"/>
            </w:pPr>
            <w:r w:rsidRPr="068EEA3B">
              <w:rPr>
                <w:rFonts w:ascii="Calibri" w:eastAsia="Calibri" w:hAnsi="Calibri" w:cs="Calibri"/>
                <w:b/>
                <w:bCs/>
              </w:rPr>
              <w:t>Table 1: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4D99A4" w14:textId="21296A2D" w:rsidR="068EEA3B" w:rsidRDefault="068EEA3B" w:rsidP="068EEA3B">
            <w:pPr>
              <w:jc w:val="center"/>
            </w:pPr>
            <w:r w:rsidRPr="068EEA3B">
              <w:rPr>
                <w:rFonts w:ascii="Calibri" w:eastAsia="Calibri" w:hAnsi="Calibri" w:cs="Calibri"/>
              </w:rPr>
              <w:t>Mass</w:t>
            </w:r>
          </w:p>
          <w:p w14:paraId="3B15F569" w14:textId="343312E6" w:rsidR="068EEA3B" w:rsidRDefault="068EEA3B" w:rsidP="068EEA3B">
            <w:pPr>
              <w:jc w:val="center"/>
            </w:pPr>
            <w:r w:rsidRPr="068EEA3B">
              <w:rPr>
                <w:rFonts w:ascii="Calibri" w:eastAsia="Calibri" w:hAnsi="Calibri" w:cs="Calibri"/>
              </w:rPr>
              <w:t>(____)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313DE2" w14:textId="39421D1F" w:rsidR="068EEA3B" w:rsidRDefault="068EEA3B" w:rsidP="068EEA3B">
            <w:pPr>
              <w:jc w:val="center"/>
            </w:pPr>
            <w:r w:rsidRPr="068EEA3B">
              <w:rPr>
                <w:rFonts w:ascii="Calibri" w:eastAsia="Calibri" w:hAnsi="Calibri" w:cs="Calibri"/>
              </w:rPr>
              <w:t>Acceleration (m/s/s)</w:t>
            </w:r>
          </w:p>
        </w:tc>
        <w:tc>
          <w:tcPr>
            <w:tcW w:w="12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FD9B1E" w14:textId="5CCB94B3" w:rsidR="068EEA3B" w:rsidRDefault="068EEA3B" w:rsidP="068EEA3B">
            <w:pPr>
              <w:jc w:val="right"/>
            </w:pPr>
            <w:r w:rsidRPr="068EEA3B">
              <w:rPr>
                <w:rFonts w:ascii="Calibri" w:eastAsia="Calibri" w:hAnsi="Calibri" w:cs="Calibri"/>
                <w:b/>
                <w:bCs/>
              </w:rPr>
              <w:t>Table 2: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7CA295" w14:textId="0E78F304" w:rsidR="068EEA3B" w:rsidRDefault="068EEA3B" w:rsidP="068EEA3B">
            <w:pPr>
              <w:jc w:val="center"/>
            </w:pPr>
            <w:r w:rsidRPr="068EEA3B">
              <w:rPr>
                <w:rFonts w:ascii="Calibri" w:eastAsia="Calibri" w:hAnsi="Calibri" w:cs="Calibri"/>
              </w:rPr>
              <w:t>Force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101F85" w14:textId="5CE35503" w:rsidR="068EEA3B" w:rsidRDefault="068EEA3B" w:rsidP="068EEA3B">
            <w:pPr>
              <w:jc w:val="center"/>
            </w:pPr>
            <w:r w:rsidRPr="068EEA3B">
              <w:rPr>
                <w:rFonts w:ascii="Calibri" w:eastAsia="Calibri" w:hAnsi="Calibri" w:cs="Calibri"/>
              </w:rPr>
              <w:t>Acceleration (m/s/s)</w:t>
            </w:r>
          </w:p>
        </w:tc>
      </w:tr>
      <w:tr w:rsidR="068EEA3B" w14:paraId="6ABC68DC" w14:textId="77777777" w:rsidTr="572A5FA4">
        <w:trPr>
          <w:trHeight w:val="465"/>
        </w:trPr>
        <w:tc>
          <w:tcPr>
            <w:tcW w:w="1170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470707" w14:textId="46892F9D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33265F" w14:textId="6F3EE6BA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EAADBE" w14:textId="1E784C4A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CB40DB" w14:textId="6219D070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DDBED58" w14:textId="6A27C902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7680BD" w14:textId="371DAEAF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68EEA3B" w14:paraId="72C3583A" w14:textId="77777777" w:rsidTr="572A5FA4">
        <w:trPr>
          <w:trHeight w:val="465"/>
        </w:trPr>
        <w:tc>
          <w:tcPr>
            <w:tcW w:w="1170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6F6221" w14:textId="2A166FF9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45D680" w14:textId="52608F30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954A31" w14:textId="70631606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4F29E1" w14:textId="2803AD15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4AC590" w14:textId="78F40F12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E3C1E8" w14:textId="64F15128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68EEA3B" w14:paraId="66199AFD" w14:textId="77777777" w:rsidTr="572A5FA4">
        <w:trPr>
          <w:trHeight w:val="450"/>
        </w:trPr>
        <w:tc>
          <w:tcPr>
            <w:tcW w:w="1170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2507D0" w14:textId="45D97269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5F7969" w14:textId="1FD01B49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8EA938" w14:textId="295A2851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5F96A7" w14:textId="3DA06899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462111" w14:textId="096DCD5A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A1F572" w14:textId="7E1E722B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68EEA3B" w14:paraId="1392460F" w14:textId="77777777" w:rsidTr="572A5FA4">
        <w:trPr>
          <w:trHeight w:val="420"/>
        </w:trPr>
        <w:tc>
          <w:tcPr>
            <w:tcW w:w="1170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B4E21D" w14:textId="78A95390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194AAD4" w14:textId="6EF3B280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4A8C0FA" w14:textId="47808F6F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6F6C4A" w14:textId="16CEDFC0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5460A4" w14:textId="5377940A" w:rsidR="068EEA3B" w:rsidRDefault="068EEA3B">
            <w:r w:rsidRPr="068EEA3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6B2D36" w14:textId="5F581BAF" w:rsidR="068EEA3B" w:rsidRDefault="068EEA3B" w:rsidP="068EEA3B">
            <w:pPr>
              <w:rPr>
                <w:rFonts w:ascii="Calibri" w:eastAsia="Calibri" w:hAnsi="Calibri" w:cs="Calibri"/>
              </w:rPr>
            </w:pPr>
          </w:p>
        </w:tc>
      </w:tr>
    </w:tbl>
    <w:p w14:paraId="4122FD6C" w14:textId="40701B6D" w:rsidR="2D593EC7" w:rsidRDefault="068EEA3B" w:rsidP="068EEA3B">
      <w:pPr>
        <w:rPr>
          <w:rFonts w:ascii="Lato" w:eastAsia="Lato" w:hAnsi="Lato" w:cs="Lato"/>
          <w:b/>
          <w:bCs/>
          <w:color w:val="222222"/>
          <w:sz w:val="23"/>
          <w:szCs w:val="23"/>
        </w:rPr>
      </w:pPr>
      <w:r w:rsidRPr="068EEA3B">
        <w:rPr>
          <w:rFonts w:ascii="Lato" w:eastAsia="Lato" w:hAnsi="Lato" w:cs="Lato"/>
          <w:b/>
          <w:bCs/>
          <w:color w:val="222222"/>
          <w:sz w:val="23"/>
          <w:szCs w:val="23"/>
        </w:rPr>
        <w:t xml:space="preserve"> </w:t>
      </w:r>
    </w:p>
    <w:p w14:paraId="432C0A8B" w14:textId="0C3C5F4F" w:rsidR="3DDC30BF" w:rsidRDefault="3DDC30BF" w:rsidP="3DDC30BF">
      <w:pPr>
        <w:rPr>
          <w:rFonts w:ascii="Lato" w:eastAsia="Lato" w:hAnsi="Lato" w:cs="Lato"/>
          <w:b/>
          <w:bCs/>
          <w:color w:val="222222"/>
          <w:sz w:val="23"/>
          <w:szCs w:val="23"/>
        </w:rPr>
      </w:pPr>
      <w:r w:rsidRPr="3DDC30BF">
        <w:rPr>
          <w:rFonts w:ascii="Lato" w:eastAsia="Lato" w:hAnsi="Lato" w:cs="Lato"/>
          <w:b/>
          <w:bCs/>
          <w:color w:val="222222"/>
          <w:sz w:val="23"/>
          <w:szCs w:val="23"/>
        </w:rPr>
        <w:t>Section C:</w:t>
      </w:r>
    </w:p>
    <w:p w14:paraId="75F87CB6" w14:textId="1FFE876D" w:rsidR="3DDC30BF" w:rsidRDefault="4F241C51" w:rsidP="4F241C51">
      <w:pPr>
        <w:rPr>
          <w:rFonts w:ascii="Lato" w:eastAsia="Lato" w:hAnsi="Lato" w:cs="Lato"/>
          <w:b/>
          <w:bCs/>
          <w:i/>
          <w:iCs/>
          <w:color w:val="222222"/>
          <w:sz w:val="23"/>
          <w:szCs w:val="23"/>
        </w:rPr>
      </w:pPr>
      <w:r w:rsidRPr="4F241C51">
        <w:rPr>
          <w:rFonts w:ascii="Lato" w:eastAsia="Lato" w:hAnsi="Lato" w:cs="Lato"/>
          <w:b/>
          <w:bCs/>
          <w:i/>
          <w:iCs/>
          <w:color w:val="222222"/>
          <w:sz w:val="23"/>
          <w:szCs w:val="23"/>
        </w:rPr>
        <w:t>Analyze and Interpret Data:</w:t>
      </w:r>
    </w:p>
    <w:p w14:paraId="66554EF9" w14:textId="79D0CE2B" w:rsidR="4F241C51" w:rsidRDefault="4F241C51" w:rsidP="48E3D08D">
      <w:r>
        <w:rPr>
          <w:noProof/>
        </w:rPr>
        <mc:AlternateContent>
          <mc:Choice Requires="wpg">
            <w:drawing>
              <wp:inline distT="0" distB="0" distL="0" distR="0" wp14:anchorId="3E085490" wp14:editId="1E6D8954">
                <wp:extent cx="5890260" cy="2975609"/>
                <wp:effectExtent l="0" t="0" r="0" b="15875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90260" cy="2975609"/>
                          <a:chOff x="0" y="0"/>
                          <a:chExt cx="5442586" cy="2975609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3297277" y="296163"/>
                            <a:ext cx="2145309" cy="22840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602106" y="312946"/>
                            <a:ext cx="2129547" cy="22672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Rectangle 3"/>
                        <wps:cNvSpPr/>
                        <wps:spPr>
                          <a:xfrm>
                            <a:off x="1071665" y="2583762"/>
                            <a:ext cx="1192200" cy="39184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5400C3FD" w14:textId="77777777" w:rsidR="00FB44A3" w:rsidRDefault="00FB44A3" w:rsidP="009302FC">
                              <w:pPr>
                                <w:spacing w:line="252" w:lineRule="auto"/>
                                <w:jc w:val="center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  <w:t>Mass (______)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4" name="Rectangle 4"/>
                        <wps:cNvSpPr/>
                        <wps:spPr>
                          <a:xfrm>
                            <a:off x="4089119" y="2583762"/>
                            <a:ext cx="562044" cy="39184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35027897" w14:textId="77777777" w:rsidR="00FB44A3" w:rsidRDefault="00FB44A3" w:rsidP="009302FC">
                              <w:pPr>
                                <w:spacing w:line="252" w:lineRule="auto"/>
                                <w:jc w:val="center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  <w:t>Force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910429993" name="Rectangle 5"/>
                        <wps:cNvSpPr/>
                        <wps:spPr>
                          <a:xfrm rot="-5400000">
                            <a:off x="-710396" y="1290309"/>
                            <a:ext cx="2270816" cy="31609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37BA865B" w14:textId="77777777" w:rsidR="00FB44A3" w:rsidRDefault="00FB44A3" w:rsidP="009302FC">
                              <w:pPr>
                                <w:spacing w:line="252" w:lineRule="auto"/>
                                <w:jc w:val="center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  <w:t>Acceleration (m/s/s)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6" name="Rectangle 6"/>
                        <wps:cNvSpPr/>
                        <wps:spPr>
                          <a:xfrm>
                            <a:off x="1515774" y="2725938"/>
                            <a:ext cx="9525" cy="125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bodyPr anchor="t"/>
                      </wps:wsp>
                      <wps:wsp>
                        <wps:cNvPr id="7" name="Rectangle 7"/>
                        <wps:cNvSpPr/>
                        <wps:spPr>
                          <a:xfrm>
                            <a:off x="0" y="16784"/>
                            <a:ext cx="1204214" cy="29616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3E958D00" w14:textId="77777777" w:rsidR="00FB44A3" w:rsidRDefault="00FB44A3" w:rsidP="009302FC">
                              <w:pPr>
                                <w:spacing w:line="252" w:lineRule="auto"/>
                                <w:jc w:val="center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  <w:t>Graph 1: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8" name="Rectangle 8"/>
                        <wps:cNvSpPr/>
                        <wps:spPr>
                          <a:xfrm>
                            <a:off x="2731653" y="0"/>
                            <a:ext cx="1204214" cy="29616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1854175E" w14:textId="77777777" w:rsidR="00FB44A3" w:rsidRDefault="00FB44A3" w:rsidP="009302FC">
                              <w:pPr>
                                <w:spacing w:line="252" w:lineRule="auto"/>
                                <w:jc w:val="center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  <w:t>Graph 2: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9" name="Rectangle 9"/>
                        <wps:cNvSpPr/>
                        <wps:spPr>
                          <a:xfrm rot="-5400000">
                            <a:off x="1992475" y="1298011"/>
                            <a:ext cx="2270816" cy="30068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1131F8FB" w14:textId="77777777" w:rsidR="00FB44A3" w:rsidRDefault="00FB44A3" w:rsidP="009302FC">
                              <w:pPr>
                                <w:spacing w:line="252" w:lineRule="auto"/>
                                <w:jc w:val="center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</w:rPr>
                                <w:t>Acceleration (m/s/s)</w:t>
                              </w:r>
                            </w:p>
                          </w:txbxContent>
                        </wps:txbx>
                        <wps:bodyPr anchor="t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E085490" id="Group 5" o:spid="_x0000_s1026" style="width:463.8pt;height:234.3pt;mso-position-horizontal-relative:char;mso-position-vertical-relative:line" coordsize="54425,297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32972;top:2961;width:21453;height:228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">
                  <v:imagedata r:id="rId8" o:title=""/>
                </v:shape>
                <v:shape id="Picture 2" o:spid="_x0000_s1028" type="#_x0000_t75" style="position:absolute;left:6021;top:3129;width:21295;height:226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">
                  <v:imagedata r:id="rId8" o:title=""/>
                </v:shape>
                <v:rect id="Rectangle 3" o:spid="_x0000_s1029" style="position:absolute;left:10716;top:25837;width:11922;height:39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" fillcolor="white [3201]" strokecolor="white [3212]">
                  <v:textbox>
                    <w:txbxContent>
                      <w:p w14:paraId="5400C3FD" w14:textId="77777777" w:rsidR="00FB44A3" w:rsidRDefault="00FB44A3" w:rsidP="009302FC">
                        <w:pPr>
                          <w:spacing w:line="252" w:lineRule="auto"/>
                          <w:jc w:val="center"/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</w:pP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  <w:t>Mass (______)</w:t>
                        </w:r>
                      </w:p>
                    </w:txbxContent>
                  </v:textbox>
                </v:rect>
                <v:rect id="Rectangle 4" o:spid="_x0000_s1030" style="position:absolute;left:40891;top:25837;width:5620;height:39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" fillcolor="white [3201]" strokecolor="white [3212]">
                  <v:textbox>
                    <w:txbxContent>
                      <w:p w14:paraId="35027897" w14:textId="77777777" w:rsidR="00FB44A3" w:rsidRDefault="00FB44A3" w:rsidP="009302FC">
                        <w:pPr>
                          <w:spacing w:line="252" w:lineRule="auto"/>
                          <w:jc w:val="center"/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</w:pP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  <w:t>Force</w:t>
                        </w:r>
                      </w:p>
                    </w:txbxContent>
                  </v:textbox>
                </v:rect>
                <v:rect id="Rectangle 5" o:spid="_x0000_s1031" style="position:absolute;left:-7104;top:12902;width:22708;height:3161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" fillcolor="white [3201]" strokecolor="white [3212]">
                  <v:textbox>
                    <w:txbxContent>
                      <w:p w14:paraId="37BA865B" w14:textId="77777777" w:rsidR="00FB44A3" w:rsidRDefault="00FB44A3" w:rsidP="009302FC">
                        <w:pPr>
                          <w:spacing w:line="252" w:lineRule="auto"/>
                          <w:jc w:val="center"/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</w:pP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  <w:t>Acceleration (m/s/s)</w:t>
                        </w:r>
                      </w:p>
                    </w:txbxContent>
                  </v:textbox>
                </v:rect>
                <v:rect id="Rectangle 6" o:spid="_x0000_s1032" style="position:absolute;left:15157;top:27259;width:95;height: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" fillcolor="white [3201]"/>
                <v:rect id="Rectangle 7" o:spid="_x0000_s1033" style="position:absolute;top:167;width:12042;height:29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" fillcolor="white [3201]" strokecolor="white [3212]">
                  <v:textbox>
                    <w:txbxContent>
                      <w:p w14:paraId="3E958D00" w14:textId="77777777" w:rsidR="00FB44A3" w:rsidRDefault="00FB44A3" w:rsidP="009302FC">
                        <w:pPr>
                          <w:spacing w:line="252" w:lineRule="auto"/>
                          <w:jc w:val="center"/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</w:pP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  <w:t>Graph 1:</w:t>
                        </w:r>
                      </w:p>
                    </w:txbxContent>
                  </v:textbox>
                </v:rect>
                <v:rect id="Rectangle 8" o:spid="_x0000_s1034" style="position:absolute;left:27316;width:12042;height:29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" fillcolor="white [3201]" strokecolor="white [3212]">
                  <v:textbox>
                    <w:txbxContent>
                      <w:p w14:paraId="1854175E" w14:textId="77777777" w:rsidR="00FB44A3" w:rsidRDefault="00FB44A3" w:rsidP="009302FC">
                        <w:pPr>
                          <w:spacing w:line="252" w:lineRule="auto"/>
                          <w:jc w:val="center"/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</w:pP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  <w:t>Graph 2:</w:t>
                        </w:r>
                      </w:p>
                    </w:txbxContent>
                  </v:textbox>
                </v:rect>
                <v:rect id="Rectangle 9" o:spid="_x0000_s1035" style="position:absolute;left:19925;top:12979;width:22708;height:300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" fillcolor="white [3201]" strokecolor="white [3212]">
                  <v:textbox>
                    <w:txbxContent>
                      <w:p w14:paraId="1131F8FB" w14:textId="77777777" w:rsidR="00FB44A3" w:rsidRDefault="00FB44A3" w:rsidP="009302FC">
                        <w:pPr>
                          <w:spacing w:line="252" w:lineRule="auto"/>
                          <w:jc w:val="center"/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</w:pP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</w:rPr>
                          <w:t>Acceleration (m/s/s)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tbl>
      <w:tblPr>
        <w:tblStyle w:val="TableGrid"/>
        <w:tblW w:w="9465" w:type="dxa"/>
        <w:tblLayout w:type="fixed"/>
        <w:tblLook w:val="06A0" w:firstRow="1" w:lastRow="0" w:firstColumn="1" w:lastColumn="0" w:noHBand="1" w:noVBand="1"/>
      </w:tblPr>
      <w:tblGrid>
        <w:gridCol w:w="4350"/>
        <w:gridCol w:w="345"/>
        <w:gridCol w:w="4770"/>
      </w:tblGrid>
      <w:tr w:rsidR="77E5F165" w14:paraId="771DCCDF" w14:textId="77777777" w:rsidTr="572A5FA4">
        <w:trPr>
          <w:trHeight w:val="3630"/>
        </w:trPr>
        <w:tc>
          <w:tcPr>
            <w:tcW w:w="4350" w:type="dxa"/>
          </w:tcPr>
          <w:p w14:paraId="75CB6191" w14:textId="72ACC35A" w:rsidR="77E5F165" w:rsidRDefault="0E71DE86" w:rsidP="77E5F165">
            <w:r w:rsidRPr="0E71DE86">
              <w:rPr>
                <w:b/>
                <w:bCs/>
              </w:rPr>
              <w:t>Question 1</w:t>
            </w:r>
            <w:r>
              <w:t xml:space="preserve">. For </w:t>
            </w:r>
            <w:r w:rsidR="005D5083">
              <w:t>T</w:t>
            </w:r>
            <w:r>
              <w:t>able 1, which variable was left constant?</w:t>
            </w:r>
          </w:p>
          <w:p w14:paraId="34BD13C3" w14:textId="112891A0" w:rsidR="3B3E5DC8" w:rsidRDefault="3B3E5DC8" w:rsidP="3B3E5DC8"/>
          <w:p w14:paraId="25CB059D" w14:textId="20D413CB" w:rsidR="77E5F165" w:rsidRDefault="3B3E5DC8" w:rsidP="77E5F165">
            <w:r w:rsidRPr="3B3E5DC8">
              <w:rPr>
                <w:b/>
                <w:bCs/>
              </w:rPr>
              <w:t>Question 2</w:t>
            </w:r>
            <w:r>
              <w:t xml:space="preserve">. List your variables </w:t>
            </w:r>
            <w:proofErr w:type="gramStart"/>
            <w:r>
              <w:t>below</w:t>
            </w:r>
            <w:proofErr w:type="gramEnd"/>
          </w:p>
          <w:p w14:paraId="78E419D2" w14:textId="205E404A" w:rsidR="77E5F165" w:rsidRDefault="64F95C5F" w:rsidP="64F95C5F">
            <w:pPr>
              <w:spacing w:before="240"/>
            </w:pPr>
            <w:r>
              <w:t xml:space="preserve">Independent </w:t>
            </w:r>
            <w:proofErr w:type="gramStart"/>
            <w:r>
              <w:t>Variable  _</w:t>
            </w:r>
            <w:proofErr w:type="gramEnd"/>
            <w:r>
              <w:t>______________</w:t>
            </w:r>
          </w:p>
          <w:p w14:paraId="58326C46" w14:textId="3C68A1DA" w:rsidR="77E5F165" w:rsidRDefault="64F95C5F" w:rsidP="64F95C5F">
            <w:pPr>
              <w:spacing w:before="240"/>
            </w:pPr>
            <w:r>
              <w:t xml:space="preserve">Dependent </w:t>
            </w:r>
            <w:proofErr w:type="gramStart"/>
            <w:r>
              <w:t>Variable  _</w:t>
            </w:r>
            <w:proofErr w:type="gramEnd"/>
            <w:r>
              <w:t>______________</w:t>
            </w:r>
          </w:p>
          <w:p w14:paraId="54B29470" w14:textId="60EC6C50" w:rsidR="3B3E5DC8" w:rsidRDefault="3B3E5DC8" w:rsidP="3B3E5DC8"/>
          <w:p w14:paraId="1AF4DEE6" w14:textId="20A6F692" w:rsidR="77E5F165" w:rsidRDefault="64F95C5F" w:rsidP="77E5F165">
            <w:r w:rsidRPr="64F95C5F">
              <w:rPr>
                <w:b/>
                <w:bCs/>
              </w:rPr>
              <w:t>Question 3</w:t>
            </w:r>
            <w:r>
              <w:t>. What effect does mass have on acceleration?</w:t>
            </w:r>
          </w:p>
          <w:p w14:paraId="56F82CA1" w14:textId="15391221" w:rsidR="77E5F165" w:rsidRDefault="572A5FA4" w:rsidP="64F95C5F">
            <w:pPr>
              <w:spacing w:before="240" w:after="240"/>
            </w:pPr>
            <w:r>
              <w:t>__________________________________</w:t>
            </w:r>
          </w:p>
        </w:tc>
        <w:tc>
          <w:tcPr>
            <w:tcW w:w="345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69AFAA3" w14:textId="0BBEEAFF" w:rsidR="77E5F165" w:rsidRDefault="77E5F165" w:rsidP="3B3E5DC8">
            <w:pPr>
              <w:rPr>
                <w:color w:val="FFFFFF" w:themeColor="background1"/>
              </w:rPr>
            </w:pPr>
          </w:p>
        </w:tc>
        <w:tc>
          <w:tcPr>
            <w:tcW w:w="4770" w:type="dxa"/>
          </w:tcPr>
          <w:p w14:paraId="02F03BA8" w14:textId="31A246CD" w:rsidR="77E5F165" w:rsidRDefault="0E71DE86" w:rsidP="77E5F165">
            <w:r w:rsidRPr="0E71DE86">
              <w:rPr>
                <w:b/>
                <w:bCs/>
              </w:rPr>
              <w:t>Question 4</w:t>
            </w:r>
            <w:r>
              <w:t xml:space="preserve">. For </w:t>
            </w:r>
            <w:r w:rsidR="005D5083">
              <w:t>T</w:t>
            </w:r>
            <w:r>
              <w:t>able 2, which variable was left constant?</w:t>
            </w:r>
          </w:p>
          <w:p w14:paraId="3A6418DF" w14:textId="195B8D38" w:rsidR="77E5F165" w:rsidRDefault="77E5F165" w:rsidP="77E5F165"/>
          <w:p w14:paraId="158FEF3D" w14:textId="20174F61" w:rsidR="77E5F165" w:rsidRDefault="3B3E5DC8" w:rsidP="77E5F165">
            <w:r w:rsidRPr="3B3E5DC8">
              <w:rPr>
                <w:b/>
                <w:bCs/>
              </w:rPr>
              <w:t>Question 5</w:t>
            </w:r>
            <w:r>
              <w:t xml:space="preserve">. List your variables </w:t>
            </w:r>
            <w:proofErr w:type="gramStart"/>
            <w:r>
              <w:t>below</w:t>
            </w:r>
            <w:proofErr w:type="gramEnd"/>
          </w:p>
          <w:p w14:paraId="48F1D581" w14:textId="495CEB28" w:rsidR="77E5F165" w:rsidRDefault="64F95C5F" w:rsidP="64F95C5F">
            <w:pPr>
              <w:spacing w:before="240"/>
            </w:pPr>
            <w:r>
              <w:t>Independent Variable _______________</w:t>
            </w:r>
          </w:p>
          <w:p w14:paraId="57D63BD2" w14:textId="3BC96560" w:rsidR="64F95C5F" w:rsidRDefault="64F95C5F" w:rsidP="64F95C5F">
            <w:pPr>
              <w:spacing w:before="240" w:after="240"/>
            </w:pPr>
            <w:r>
              <w:t xml:space="preserve">Dependent </w:t>
            </w:r>
            <w:proofErr w:type="gramStart"/>
            <w:r>
              <w:t>Variable  _</w:t>
            </w:r>
            <w:proofErr w:type="gramEnd"/>
            <w:r>
              <w:t>______________</w:t>
            </w:r>
          </w:p>
          <w:p w14:paraId="7210EB23" w14:textId="644633E7" w:rsidR="77E5F165" w:rsidRDefault="64F95C5F" w:rsidP="77E5F165">
            <w:r w:rsidRPr="64F95C5F">
              <w:rPr>
                <w:b/>
                <w:bCs/>
              </w:rPr>
              <w:t>Question 6</w:t>
            </w:r>
            <w:r>
              <w:t>. What effect does force have on acceleration?</w:t>
            </w:r>
          </w:p>
          <w:p w14:paraId="4581A694" w14:textId="1DFAEE15" w:rsidR="77E5F165" w:rsidRDefault="572A5FA4" w:rsidP="64F95C5F">
            <w:pPr>
              <w:spacing w:before="240"/>
            </w:pPr>
            <w:r>
              <w:t>_____________________________________</w:t>
            </w:r>
          </w:p>
        </w:tc>
      </w:tr>
    </w:tbl>
    <w:p w14:paraId="1C100A3C" w14:textId="70DB2F2B" w:rsidR="00D1010D" w:rsidRDefault="4DC1F68D" w:rsidP="4DC1F68D">
      <w:pPr>
        <w:rPr>
          <w:rFonts w:ascii="Lato" w:eastAsia="Lato" w:hAnsi="Lato" w:cs="Lato"/>
          <w:b/>
          <w:bCs/>
          <w:color w:val="222222"/>
          <w:sz w:val="23"/>
          <w:szCs w:val="23"/>
        </w:rPr>
      </w:pPr>
      <w:r w:rsidRPr="4DC1F68D">
        <w:rPr>
          <w:rFonts w:ascii="Lato" w:eastAsia="Lato" w:hAnsi="Lato" w:cs="Lato"/>
          <w:b/>
          <w:bCs/>
          <w:color w:val="222222"/>
          <w:sz w:val="23"/>
          <w:szCs w:val="23"/>
        </w:rPr>
        <w:t xml:space="preserve">Question 7. Check with </w:t>
      </w:r>
      <w:proofErr w:type="gramStart"/>
      <w:r w:rsidRPr="4DC1F68D">
        <w:rPr>
          <w:rFonts w:ascii="Lato" w:eastAsia="Lato" w:hAnsi="Lato" w:cs="Lato"/>
          <w:b/>
          <w:bCs/>
          <w:color w:val="222222"/>
          <w:sz w:val="23"/>
          <w:szCs w:val="23"/>
        </w:rPr>
        <w:t>2</w:t>
      </w:r>
      <w:proofErr w:type="gramEnd"/>
      <w:r w:rsidRPr="4DC1F68D">
        <w:rPr>
          <w:rFonts w:ascii="Lato" w:eastAsia="Lato" w:hAnsi="Lato" w:cs="Lato"/>
          <w:b/>
          <w:bCs/>
          <w:color w:val="222222"/>
          <w:sz w:val="23"/>
          <w:szCs w:val="23"/>
        </w:rPr>
        <w:t xml:space="preserve"> other people outside of your original group to verify the </w:t>
      </w:r>
      <w:r w:rsidRPr="4DC1F68D">
        <w:rPr>
          <w:rFonts w:ascii="Lato" w:eastAsia="Lato" w:hAnsi="Lato" w:cs="Lato"/>
          <w:b/>
          <w:bCs/>
          <w:color w:val="222222"/>
          <w:sz w:val="23"/>
          <w:szCs w:val="23"/>
          <w:u w:val="single"/>
        </w:rPr>
        <w:t>effect</w:t>
      </w:r>
      <w:r w:rsidRPr="4DC1F68D">
        <w:rPr>
          <w:rFonts w:ascii="Lato" w:eastAsia="Lato" w:hAnsi="Lato" w:cs="Lato"/>
          <w:b/>
          <w:bCs/>
          <w:color w:val="222222"/>
          <w:sz w:val="23"/>
          <w:szCs w:val="23"/>
        </w:rPr>
        <w:t xml:space="preserve"> that mass and force has on acceleration.</w:t>
      </w:r>
    </w:p>
    <w:p w14:paraId="04AF5A40" w14:textId="187128BC" w:rsidR="0B774BBF" w:rsidRDefault="23DE1A00" w:rsidP="0B774BBF">
      <w:pPr>
        <w:spacing w:before="240"/>
      </w:pPr>
      <w:r w:rsidRPr="23DE1A00">
        <w:rPr>
          <w:rFonts w:ascii="Lato" w:eastAsia="Lato" w:hAnsi="Lato" w:cs="Lato"/>
          <w:color w:val="222222"/>
          <w:sz w:val="23"/>
          <w:szCs w:val="23"/>
        </w:rPr>
        <w:t xml:space="preserve">Initial person </w:t>
      </w:r>
      <w:proofErr w:type="gramStart"/>
      <w:r w:rsidRPr="23DE1A00">
        <w:rPr>
          <w:rFonts w:ascii="Lato" w:eastAsia="Lato" w:hAnsi="Lato" w:cs="Lato"/>
          <w:color w:val="222222"/>
          <w:sz w:val="23"/>
          <w:szCs w:val="23"/>
        </w:rPr>
        <w:t>1</w:t>
      </w:r>
      <w:proofErr w:type="gramEnd"/>
      <w:r w:rsidRPr="23DE1A00">
        <w:rPr>
          <w:rFonts w:ascii="Lato" w:eastAsia="Lato" w:hAnsi="Lato" w:cs="Lato"/>
          <w:color w:val="222222"/>
          <w:sz w:val="23"/>
          <w:szCs w:val="23"/>
        </w:rPr>
        <w:t xml:space="preserve"> _____________                                     Initial person 2 _____________</w:t>
      </w:r>
    </w:p>
    <w:p w14:paraId="66F8CCBA" w14:textId="6A5E15A6" w:rsidR="23DE1A00" w:rsidRDefault="23DE1A00" w:rsidP="23DE1A00">
      <w:pPr>
        <w:rPr>
          <w:rFonts w:ascii="Lato" w:eastAsia="Lato" w:hAnsi="Lato" w:cs="Lato"/>
          <w:b/>
          <w:bCs/>
          <w:color w:val="222222"/>
          <w:sz w:val="23"/>
          <w:szCs w:val="23"/>
        </w:rPr>
      </w:pPr>
    </w:p>
    <w:p w14:paraId="2494EFA9" w14:textId="643E504E" w:rsidR="23DE1A00" w:rsidRDefault="23DE1A00" w:rsidP="23DE1A00">
      <w:pPr>
        <w:rPr>
          <w:rFonts w:ascii="Lato" w:eastAsia="Lato" w:hAnsi="Lato" w:cs="Lato"/>
          <w:b/>
          <w:bCs/>
          <w:color w:val="222222"/>
          <w:sz w:val="23"/>
          <w:szCs w:val="23"/>
        </w:rPr>
      </w:pPr>
    </w:p>
    <w:p w14:paraId="62A55739" w14:textId="3E42C1EC" w:rsidR="40144D8E" w:rsidRDefault="40144D8E" w:rsidP="40144D8E">
      <w:pPr>
        <w:rPr>
          <w:rFonts w:ascii="Lato" w:eastAsia="Lato" w:hAnsi="Lato" w:cs="Lato"/>
          <w:b/>
          <w:bCs/>
          <w:color w:val="222222"/>
          <w:sz w:val="23"/>
          <w:szCs w:val="23"/>
        </w:rPr>
      </w:pPr>
    </w:p>
    <w:p w14:paraId="1C835919" w14:textId="62FE82C4" w:rsidR="794CE803" w:rsidRDefault="4DC1F68D" w:rsidP="5A33FF3E">
      <w:r w:rsidRPr="4DC1F68D">
        <w:rPr>
          <w:rFonts w:ascii="Lato" w:eastAsia="Lato" w:hAnsi="Lato" w:cs="Lato"/>
          <w:b/>
          <w:bCs/>
          <w:color w:val="222222"/>
          <w:sz w:val="23"/>
          <w:szCs w:val="23"/>
        </w:rPr>
        <w:t>Question 8:</w:t>
      </w:r>
      <w:r w:rsidR="794CE803">
        <w:br/>
      </w:r>
      <w:r w:rsidRPr="4DC1F68D">
        <w:rPr>
          <w:rFonts w:ascii="Lato" w:eastAsia="Lato" w:hAnsi="Lato" w:cs="Lato"/>
          <w:color w:val="222222"/>
          <w:sz w:val="23"/>
          <w:szCs w:val="23"/>
        </w:rPr>
        <w:t xml:space="preserve">* Which variable(s) </w:t>
      </w:r>
      <w:r w:rsidRPr="4DC1F68D">
        <w:rPr>
          <w:rFonts w:ascii="Lato" w:eastAsia="Lato" w:hAnsi="Lato" w:cs="Lato"/>
          <w:color w:val="222222"/>
          <w:sz w:val="23"/>
          <w:szCs w:val="23"/>
          <w:u w:val="single"/>
        </w:rPr>
        <w:t>caused</w:t>
      </w:r>
      <w:r w:rsidRPr="4DC1F68D">
        <w:rPr>
          <w:rFonts w:ascii="Lato" w:eastAsia="Lato" w:hAnsi="Lato" w:cs="Lato"/>
          <w:color w:val="222222"/>
          <w:sz w:val="23"/>
          <w:szCs w:val="23"/>
        </w:rPr>
        <w:t xml:space="preserve"> the change in acceleration?</w:t>
      </w:r>
    </w:p>
    <w:p w14:paraId="2D6CE634" w14:textId="5D64BEF6" w:rsidR="794CE803" w:rsidRDefault="794CE803" w:rsidP="5A33FF3E"/>
    <w:p w14:paraId="2B4AB8C3" w14:textId="40C3B58C" w:rsidR="794CE803" w:rsidRDefault="794CE803" w:rsidP="5A33FF3E">
      <w:r>
        <w:br/>
      </w:r>
      <w:r w:rsidR="638DE0C5" w:rsidRPr="638DE0C5">
        <w:rPr>
          <w:rFonts w:ascii="Lato" w:eastAsia="Lato" w:hAnsi="Lato" w:cs="Lato"/>
          <w:color w:val="222222"/>
          <w:sz w:val="23"/>
          <w:szCs w:val="23"/>
        </w:rPr>
        <w:t xml:space="preserve">* Which variable(s) </w:t>
      </w:r>
      <w:r w:rsidR="638DE0C5" w:rsidRPr="638DE0C5">
        <w:rPr>
          <w:rFonts w:ascii="Lato" w:eastAsia="Lato" w:hAnsi="Lato" w:cs="Lato"/>
          <w:color w:val="222222"/>
          <w:sz w:val="23"/>
          <w:szCs w:val="23"/>
          <w:u w:val="single"/>
        </w:rPr>
        <w:t>affect</w:t>
      </w:r>
      <w:r w:rsidR="638DE0C5" w:rsidRPr="638DE0C5">
        <w:rPr>
          <w:rFonts w:ascii="Lato" w:eastAsia="Lato" w:hAnsi="Lato" w:cs="Lato"/>
          <w:color w:val="222222"/>
          <w:sz w:val="23"/>
          <w:szCs w:val="23"/>
        </w:rPr>
        <w:t xml:space="preserve"> the change in acceleration?</w:t>
      </w:r>
    </w:p>
    <w:p w14:paraId="25443AAC" w14:textId="22F224F0" w:rsidR="794CE803" w:rsidRDefault="794CE803" w:rsidP="5A33FF3E"/>
    <w:p w14:paraId="08B58E39" w14:textId="6D41A70A" w:rsidR="794CE803" w:rsidRDefault="794CE803" w:rsidP="5A33FF3E"/>
    <w:p w14:paraId="3417A8D3" w14:textId="4375796B" w:rsidR="794CE803" w:rsidRDefault="40EFE443" w:rsidP="5A33FF3E">
      <w:pPr>
        <w:rPr>
          <w:b/>
          <w:bCs/>
        </w:rPr>
      </w:pPr>
      <w:r w:rsidRPr="40EFE443">
        <w:rPr>
          <w:b/>
          <w:bCs/>
        </w:rPr>
        <w:t xml:space="preserve">Question 9:  </w:t>
      </w:r>
      <w:r w:rsidRPr="40EFE443">
        <w:rPr>
          <w:rFonts w:ascii="Lato" w:eastAsia="Lato" w:hAnsi="Lato" w:cs="Lato"/>
          <w:b/>
          <w:bCs/>
          <w:color w:val="222222"/>
          <w:sz w:val="23"/>
          <w:szCs w:val="23"/>
        </w:rPr>
        <w:t>Using the data you collected</w:t>
      </w:r>
      <w:r w:rsidR="00CC4AA2">
        <w:rPr>
          <w:rFonts w:ascii="Lato" w:eastAsia="Lato" w:hAnsi="Lato" w:cs="Lato"/>
          <w:b/>
          <w:bCs/>
          <w:color w:val="222222"/>
          <w:sz w:val="23"/>
          <w:szCs w:val="23"/>
        </w:rPr>
        <w:t>,</w:t>
      </w:r>
      <w:r w:rsidRPr="40EFE443">
        <w:rPr>
          <w:rFonts w:ascii="Lato" w:eastAsia="Lato" w:hAnsi="Lato" w:cs="Lato"/>
          <w:b/>
          <w:bCs/>
          <w:color w:val="222222"/>
          <w:sz w:val="23"/>
          <w:szCs w:val="23"/>
        </w:rPr>
        <w:t xml:space="preserve"> propose one formula that relates the three variables from the experiment.</w:t>
      </w:r>
    </w:p>
    <w:p w14:paraId="39EA640C" w14:textId="72B72279" w:rsidR="00D1010D" w:rsidRDefault="00D1010D" w:rsidP="4DC1F68D">
      <w:r>
        <w:rPr>
          <w:noProof/>
        </w:rPr>
        <w:drawing>
          <wp:inline distT="0" distB="0" distL="0" distR="0" wp14:anchorId="5372CEAD" wp14:editId="40EFE443">
            <wp:extent cx="6589810" cy="2457450"/>
            <wp:effectExtent l="0" t="0" r="0" b="0"/>
            <wp:docPr id="1347017591" name="Picture 13470175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981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E7B94" w14:textId="7895797E" w:rsidR="19023444" w:rsidRDefault="54701EEF" w:rsidP="3DDC30BF">
      <w:pPr>
        <w:rPr>
          <w:b/>
          <w:bCs/>
        </w:rPr>
      </w:pPr>
      <w:r w:rsidRPr="54701EEF">
        <w:rPr>
          <w:b/>
          <w:bCs/>
        </w:rPr>
        <w:t>Section D:</w:t>
      </w:r>
    </w:p>
    <w:p w14:paraId="32450880" w14:textId="79477344" w:rsidR="3DDC30BF" w:rsidRDefault="545B4351" w:rsidP="421B4893">
      <w:pPr>
        <w:rPr>
          <w:b/>
          <w:bCs/>
        </w:rPr>
      </w:pPr>
      <w:r w:rsidRPr="545B4351">
        <w:rPr>
          <w:b/>
          <w:bCs/>
        </w:rPr>
        <w:t>Elaborate-</w:t>
      </w:r>
      <w:r>
        <w:t>Newton’s 2</w:t>
      </w:r>
      <w:r w:rsidRPr="545B4351">
        <w:rPr>
          <w:vertAlign w:val="superscript"/>
        </w:rPr>
        <w:t>nd</w:t>
      </w:r>
      <w:r>
        <w:t xml:space="preserve"> </w:t>
      </w:r>
      <w:proofErr w:type="gramStart"/>
      <w:r>
        <w:t>Law</w:t>
      </w:r>
      <w:proofErr w:type="gramEnd"/>
      <w:r>
        <w:t xml:space="preserve"> </w:t>
      </w:r>
    </w:p>
    <w:p w14:paraId="684CF4CA" w14:textId="36EFAAD1" w:rsidR="19023444" w:rsidRDefault="5C9789FC" w:rsidP="19023444">
      <w:r>
        <w:t xml:space="preserve">With your partner, use the data below to calculate the acceleration for each vehicle.  </w:t>
      </w:r>
    </w:p>
    <w:tbl>
      <w:tblPr>
        <w:tblStyle w:val="TableGrid"/>
        <w:tblW w:w="10500" w:type="dxa"/>
        <w:tblLayout w:type="fixed"/>
        <w:tblLook w:val="06A0" w:firstRow="1" w:lastRow="0" w:firstColumn="1" w:lastColumn="0" w:noHBand="1" w:noVBand="1"/>
      </w:tblPr>
      <w:tblGrid>
        <w:gridCol w:w="3480"/>
        <w:gridCol w:w="7020"/>
      </w:tblGrid>
      <w:tr w:rsidR="5BC4201F" w14:paraId="5A263732" w14:textId="77777777" w:rsidTr="53C8929C">
        <w:trPr>
          <w:trHeight w:val="300"/>
        </w:trPr>
        <w:tc>
          <w:tcPr>
            <w:tcW w:w="3480" w:type="dxa"/>
          </w:tcPr>
          <w:p w14:paraId="5D6E3226" w14:textId="5DC414D2" w:rsidR="5BC4201F" w:rsidRDefault="5BC4201F" w:rsidP="6627A28E">
            <w:pPr>
              <w:rPr>
                <w:rFonts w:ascii="Times" w:eastAsia="Times" w:hAnsi="Times" w:cs="Times"/>
                <w:color w:val="000000" w:themeColor="text1"/>
              </w:rPr>
            </w:pPr>
            <w:r>
              <w:rPr>
                <w:noProof/>
              </w:rPr>
              <w:drawing>
                <wp:inline distT="0" distB="0" distL="0" distR="0" wp14:anchorId="2C6D9CE2" wp14:editId="6D86B96B">
                  <wp:extent cx="2000250" cy="1004292"/>
                  <wp:effectExtent l="0" t="0" r="0" b="0"/>
                  <wp:docPr id="1898311611" name="Picture 1898311611" title="Inserting image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0" cy="10042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20" w:type="dxa"/>
            <w:vAlign w:val="center"/>
          </w:tcPr>
          <w:p w14:paraId="2A50F8A9" w14:textId="7E2479D2" w:rsidR="5BC4201F" w:rsidRDefault="0611DDF4" w:rsidP="702259B5">
            <w:pPr>
              <w:jc w:val="center"/>
            </w:pPr>
            <w:r w:rsidRPr="0611DDF4">
              <w:rPr>
                <w:b/>
                <w:bCs/>
              </w:rPr>
              <w:t xml:space="preserve">Average Sedan Mass: </w:t>
            </w:r>
            <w:r>
              <w:t>1760 kg</w:t>
            </w:r>
          </w:p>
          <w:p w14:paraId="1E33C759" w14:textId="059F644A" w:rsidR="0611DDF4" w:rsidRDefault="0611DDF4" w:rsidP="0611DDF4">
            <w:pPr>
              <w:jc w:val="center"/>
            </w:pPr>
            <w:r w:rsidRPr="0611DDF4">
              <w:rPr>
                <w:b/>
                <w:bCs/>
              </w:rPr>
              <w:t>Average Horsepower:</w:t>
            </w:r>
            <w:r>
              <w:t xml:space="preserve"> 220 hp</w:t>
            </w:r>
          </w:p>
          <w:p w14:paraId="1647B314" w14:textId="5922DFD7" w:rsidR="5BC4201F" w:rsidRDefault="53C8929C" w:rsidP="702259B5">
            <w:pPr>
              <w:jc w:val="center"/>
            </w:pPr>
            <w:r>
              <w:t xml:space="preserve">This gives a force of 8,800 </w:t>
            </w:r>
            <w:proofErr w:type="gramStart"/>
            <w:r>
              <w:t>N</w:t>
            </w:r>
            <w:proofErr w:type="gramEnd"/>
          </w:p>
          <w:p w14:paraId="169FA968" w14:textId="36F3ECF5" w:rsidR="5BC4201F" w:rsidRDefault="5BC4201F" w:rsidP="702259B5">
            <w:pPr>
              <w:jc w:val="center"/>
            </w:pPr>
          </w:p>
          <w:p w14:paraId="28E507C8" w14:textId="57F65E1B" w:rsidR="5BC4201F" w:rsidRDefault="6627A28E" w:rsidP="702259B5">
            <w:pPr>
              <w:jc w:val="center"/>
            </w:pPr>
            <w:r>
              <w:t>Acceleration: __________</w:t>
            </w:r>
          </w:p>
        </w:tc>
      </w:tr>
      <w:tr w:rsidR="5BC4201F" w14:paraId="15A00DC1" w14:textId="77777777" w:rsidTr="53C8929C">
        <w:trPr>
          <w:trHeight w:val="300"/>
        </w:trPr>
        <w:tc>
          <w:tcPr>
            <w:tcW w:w="3480" w:type="dxa"/>
          </w:tcPr>
          <w:p w14:paraId="7F95300F" w14:textId="2CBEF4BC" w:rsidR="5BC4201F" w:rsidRDefault="5BC4201F" w:rsidP="5BC4201F">
            <w:r>
              <w:rPr>
                <w:noProof/>
              </w:rPr>
              <w:drawing>
                <wp:inline distT="0" distB="0" distL="0" distR="0" wp14:anchorId="0F6C6344" wp14:editId="6EA5E673">
                  <wp:extent cx="2027359" cy="976136"/>
                  <wp:effectExtent l="0" t="0" r="0" b="0"/>
                  <wp:docPr id="554501843" name="Picture 5545018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7359" cy="976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20" w:type="dxa"/>
            <w:vAlign w:val="center"/>
          </w:tcPr>
          <w:p w14:paraId="64F4EA3A" w14:textId="54BCFBC4" w:rsidR="5BC4201F" w:rsidRDefault="0611DDF4" w:rsidP="702259B5">
            <w:pPr>
              <w:jc w:val="center"/>
            </w:pPr>
            <w:r w:rsidRPr="0611DDF4">
              <w:rPr>
                <w:b/>
                <w:bCs/>
              </w:rPr>
              <w:t>Average 18-Wheeler Mass:</w:t>
            </w:r>
            <w:r>
              <w:t xml:space="preserve"> 36,310 kg</w:t>
            </w:r>
          </w:p>
          <w:p w14:paraId="388E499A" w14:textId="256BCAE1" w:rsidR="0611DDF4" w:rsidRDefault="53C8929C" w:rsidP="0611DDF4">
            <w:pPr>
              <w:jc w:val="center"/>
            </w:pPr>
            <w:r w:rsidRPr="53C8929C">
              <w:rPr>
                <w:b/>
                <w:bCs/>
              </w:rPr>
              <w:t>Average Horsepower:</w:t>
            </w:r>
            <w:r>
              <w:t xml:space="preserve"> 600 hp</w:t>
            </w:r>
          </w:p>
          <w:p w14:paraId="64EAB624" w14:textId="13B32E52" w:rsidR="5BC4201F" w:rsidRDefault="53C8929C" w:rsidP="702259B5">
            <w:pPr>
              <w:jc w:val="center"/>
            </w:pPr>
            <w:r>
              <w:t xml:space="preserve">This gives a force of 32,000 </w:t>
            </w:r>
            <w:proofErr w:type="gramStart"/>
            <w:r>
              <w:t>N</w:t>
            </w:r>
            <w:proofErr w:type="gramEnd"/>
          </w:p>
          <w:p w14:paraId="4A724CA2" w14:textId="6522ECBA" w:rsidR="5BC4201F" w:rsidRDefault="5BC4201F" w:rsidP="702259B5">
            <w:pPr>
              <w:jc w:val="center"/>
            </w:pPr>
          </w:p>
          <w:p w14:paraId="3B230DFF" w14:textId="014F22F1" w:rsidR="5BC4201F" w:rsidRDefault="6627A28E" w:rsidP="702259B5">
            <w:pPr>
              <w:jc w:val="center"/>
            </w:pPr>
            <w:r>
              <w:t>Acceleration: __________</w:t>
            </w:r>
          </w:p>
          <w:p w14:paraId="23CF2A76" w14:textId="71172DA3" w:rsidR="5BC4201F" w:rsidRDefault="5BC4201F" w:rsidP="702259B5">
            <w:pPr>
              <w:jc w:val="center"/>
            </w:pPr>
          </w:p>
        </w:tc>
      </w:tr>
    </w:tbl>
    <w:p w14:paraId="7AAD85C5" w14:textId="0D15DEF6" w:rsidR="638DE0C5" w:rsidRDefault="638DE0C5"/>
    <w:p w14:paraId="1F455BF3" w14:textId="769668DF" w:rsidR="46F759EF" w:rsidRDefault="46F759EF" w:rsidP="46F759EF"/>
    <w:p w14:paraId="179D4522" w14:textId="4A4CD816" w:rsidR="421B4893" w:rsidRDefault="421B4893">
      <w:r>
        <w:br w:type="page"/>
      </w:r>
    </w:p>
    <w:p w14:paraId="46D97D18" w14:textId="42DE30B5" w:rsidR="15F9269D" w:rsidRDefault="5A0F92B5" w:rsidP="15F9269D">
      <w:r w:rsidRPr="5A0F92B5">
        <w:rPr>
          <w:b/>
          <w:bCs/>
        </w:rPr>
        <w:lastRenderedPageBreak/>
        <w:t>Claim</w:t>
      </w:r>
      <w:r>
        <w:t>: Write a complete sentence stating which lane you would pick.</w:t>
      </w:r>
    </w:p>
    <w:tbl>
      <w:tblPr>
        <w:tblStyle w:val="TableGrid"/>
        <w:tblW w:w="10590" w:type="dxa"/>
        <w:tblLayout w:type="fixed"/>
        <w:tblLook w:val="06A0" w:firstRow="1" w:lastRow="0" w:firstColumn="1" w:lastColumn="0" w:noHBand="1" w:noVBand="1"/>
      </w:tblPr>
      <w:tblGrid>
        <w:gridCol w:w="10590"/>
      </w:tblGrid>
      <w:tr w:rsidR="5A0F92B5" w14:paraId="6E4A28E3" w14:textId="77777777" w:rsidTr="638DE0C5">
        <w:trPr>
          <w:trHeight w:val="300"/>
        </w:trPr>
        <w:tc>
          <w:tcPr>
            <w:tcW w:w="10590" w:type="dxa"/>
          </w:tcPr>
          <w:p w14:paraId="408FDFDE" w14:textId="1C59531B" w:rsidR="5A0F92B5" w:rsidRDefault="5A0F92B5" w:rsidP="5A0F92B5">
            <w:r>
              <w:t xml:space="preserve"> </w:t>
            </w:r>
          </w:p>
          <w:p w14:paraId="3435CA14" w14:textId="038CEDC4" w:rsidR="5A0F92B5" w:rsidRDefault="5A0F92B5" w:rsidP="5A0F92B5"/>
          <w:p w14:paraId="7996A708" w14:textId="701D97B1" w:rsidR="5A0F92B5" w:rsidRDefault="5A0F92B5" w:rsidP="5A0F92B5"/>
          <w:p w14:paraId="32C10A48" w14:textId="2725E206" w:rsidR="5A0F92B5" w:rsidRDefault="5A0F92B5" w:rsidP="5A0F92B5"/>
          <w:p w14:paraId="1E4A59A4" w14:textId="510BAD12" w:rsidR="5A0F92B5" w:rsidRDefault="5A0F92B5" w:rsidP="5A0F92B5"/>
        </w:tc>
      </w:tr>
    </w:tbl>
    <w:p w14:paraId="5AC23B48" w14:textId="7C41CA8B" w:rsidR="638DE0C5" w:rsidRDefault="638DE0C5"/>
    <w:p w14:paraId="100858F0" w14:textId="100B16C1" w:rsidR="6DF6A660" w:rsidRDefault="6DF6A660" w:rsidP="6DF6A660"/>
    <w:p w14:paraId="1D542C45" w14:textId="199EFA53" w:rsidR="5A0F92B5" w:rsidRDefault="5A0F92B5" w:rsidP="5A0F92B5">
      <w:r w:rsidRPr="5A0F92B5">
        <w:rPr>
          <w:b/>
          <w:bCs/>
        </w:rPr>
        <w:t>Evidence</w:t>
      </w:r>
      <w:r>
        <w:t>: Cite the specific data that you analyzed that supports your claim.</w:t>
      </w:r>
    </w:p>
    <w:tbl>
      <w:tblPr>
        <w:tblStyle w:val="TableGrid"/>
        <w:tblW w:w="10650" w:type="dxa"/>
        <w:tblLayout w:type="fixed"/>
        <w:tblLook w:val="06A0" w:firstRow="1" w:lastRow="0" w:firstColumn="1" w:lastColumn="0" w:noHBand="1" w:noVBand="1"/>
      </w:tblPr>
      <w:tblGrid>
        <w:gridCol w:w="10650"/>
      </w:tblGrid>
      <w:tr w:rsidR="5A0F92B5" w14:paraId="591462FC" w14:textId="77777777" w:rsidTr="638DE0C5">
        <w:trPr>
          <w:trHeight w:val="300"/>
        </w:trPr>
        <w:tc>
          <w:tcPr>
            <w:tcW w:w="10650" w:type="dxa"/>
          </w:tcPr>
          <w:p w14:paraId="398B4358" w14:textId="6F0C97C3" w:rsidR="5A0F92B5" w:rsidRDefault="5A0F92B5" w:rsidP="5A0F92B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A0F92B5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  <w:p w14:paraId="008BCD1E" w14:textId="54E62D4A" w:rsidR="5A0F92B5" w:rsidRDefault="5A0F92B5" w:rsidP="5A0F92B5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060197DC" w14:textId="6C931733" w:rsidR="5A0F92B5" w:rsidRDefault="5A0F92B5" w:rsidP="5A0F92B5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1BFF5D99" w14:textId="1D6F31EA" w:rsidR="5A0F92B5" w:rsidRDefault="5A0F92B5" w:rsidP="5A0F92B5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294069AF" w14:textId="7E818DD2" w:rsidR="5A0F92B5" w:rsidRDefault="5A0F92B5" w:rsidP="5A0F92B5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0F952A82" w14:textId="4F6130CF" w:rsidR="5A0F92B5" w:rsidRDefault="5A0F92B5" w:rsidP="5A0F92B5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3C49303A" w14:textId="0EE7C90C" w:rsidR="5A0F92B5" w:rsidRDefault="5A0F92B5" w:rsidP="5A0F92B5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0A601CDA" w14:textId="0CA1C066" w:rsidR="5A0F92B5" w:rsidRDefault="5A0F92B5" w:rsidP="5A0F92B5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2B437C2B" w14:textId="5BD8F8BF" w:rsidR="5A0F92B5" w:rsidRDefault="5A0F92B5" w:rsidP="5A0F92B5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5525AA44" w14:textId="26BADDDD" w:rsidR="5A0F92B5" w:rsidRDefault="5A0F92B5" w:rsidP="5A0F92B5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430B5793" w14:textId="77777777" w:rsidR="00723060" w:rsidRDefault="00723060" w:rsidP="5A0F92B5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0E2DC083" w14:textId="77777777" w:rsidR="00723060" w:rsidRDefault="00723060" w:rsidP="5A0F92B5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6C2632B0" w14:textId="77777777" w:rsidR="00723060" w:rsidRDefault="00723060" w:rsidP="5A0F92B5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4E4F9AD4" w14:textId="1DDCC958" w:rsidR="5A0F92B5" w:rsidRDefault="5A0F92B5" w:rsidP="5A0F92B5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</w:tbl>
    <w:p w14:paraId="5E1371B7" w14:textId="5E22EBBD" w:rsidR="6DF6A660" w:rsidRDefault="6DF6A660" w:rsidP="6DF6A660"/>
    <w:p w14:paraId="567D903D" w14:textId="06E9E454" w:rsidR="5A0F92B5" w:rsidRDefault="0BA0F5AC" w:rsidP="5A0F92B5">
      <w:pPr>
        <w:spacing w:line="259" w:lineRule="auto"/>
      </w:pPr>
      <w:r w:rsidRPr="0BA0F5AC">
        <w:rPr>
          <w:b/>
          <w:bCs/>
        </w:rPr>
        <w:t xml:space="preserve">Reasoning: </w:t>
      </w:r>
      <w:r>
        <w:t>Use Newton’s 2</w:t>
      </w:r>
      <w:r w:rsidRPr="0BA0F5AC">
        <w:rPr>
          <w:vertAlign w:val="superscript"/>
        </w:rPr>
        <w:t>nd</w:t>
      </w:r>
      <w:r>
        <w:t xml:space="preserve"> Law to explain the cause-and-effect relationship that informed your decision on which lane you picked.</w:t>
      </w:r>
    </w:p>
    <w:tbl>
      <w:tblPr>
        <w:tblStyle w:val="TableGrid"/>
        <w:tblW w:w="10755" w:type="dxa"/>
        <w:tblLayout w:type="fixed"/>
        <w:tblLook w:val="06A0" w:firstRow="1" w:lastRow="0" w:firstColumn="1" w:lastColumn="0" w:noHBand="1" w:noVBand="1"/>
      </w:tblPr>
      <w:tblGrid>
        <w:gridCol w:w="10755"/>
      </w:tblGrid>
      <w:tr w:rsidR="6DF6A660" w14:paraId="1EFB3961" w14:textId="77777777" w:rsidTr="638DE0C5">
        <w:trPr>
          <w:trHeight w:val="2790"/>
        </w:trPr>
        <w:tc>
          <w:tcPr>
            <w:tcW w:w="10755" w:type="dxa"/>
          </w:tcPr>
          <w:p w14:paraId="3AE66011" w14:textId="77777777" w:rsidR="6DF6A660" w:rsidRDefault="6DF6A660" w:rsidP="6DF6A660"/>
          <w:p w14:paraId="2D9BECD7" w14:textId="77777777" w:rsidR="00723060" w:rsidRDefault="00723060" w:rsidP="6DF6A660"/>
          <w:p w14:paraId="2A7F7CF1" w14:textId="77777777" w:rsidR="00723060" w:rsidRDefault="00723060" w:rsidP="6DF6A660"/>
          <w:p w14:paraId="40B28AD2" w14:textId="77777777" w:rsidR="00723060" w:rsidRDefault="00723060" w:rsidP="6DF6A660"/>
          <w:p w14:paraId="1F65334D" w14:textId="77777777" w:rsidR="00723060" w:rsidRDefault="00723060" w:rsidP="6DF6A660"/>
          <w:p w14:paraId="79DC15FE" w14:textId="77777777" w:rsidR="00723060" w:rsidRDefault="00723060" w:rsidP="6DF6A660"/>
          <w:p w14:paraId="64BE2E0C" w14:textId="77777777" w:rsidR="00723060" w:rsidRDefault="00723060" w:rsidP="6DF6A660"/>
          <w:p w14:paraId="74E781EC" w14:textId="77777777" w:rsidR="00723060" w:rsidRDefault="00723060" w:rsidP="6DF6A660"/>
          <w:p w14:paraId="1A477552" w14:textId="77777777" w:rsidR="00723060" w:rsidRDefault="00723060" w:rsidP="6DF6A660"/>
          <w:p w14:paraId="57B342AF" w14:textId="77777777" w:rsidR="00723060" w:rsidRDefault="00723060" w:rsidP="6DF6A660"/>
          <w:p w14:paraId="381A9BDA" w14:textId="77777777" w:rsidR="00723060" w:rsidRDefault="00723060" w:rsidP="6DF6A660"/>
          <w:p w14:paraId="4374D3F6" w14:textId="54068213" w:rsidR="00723060" w:rsidRDefault="00723060" w:rsidP="6DF6A660"/>
        </w:tc>
      </w:tr>
    </w:tbl>
    <w:p w14:paraId="2E38F18E" w14:textId="72959CFD" w:rsidR="6DF6A660" w:rsidRDefault="6DF6A660" w:rsidP="6DF6A660">
      <w:pPr>
        <w:spacing w:line="259" w:lineRule="auto"/>
      </w:pPr>
    </w:p>
    <w:p w14:paraId="3057D7AD" w14:textId="1101C89B" w:rsidR="1C269228" w:rsidRDefault="1C269228">
      <w:r>
        <w:br w:type="page"/>
      </w:r>
    </w:p>
    <w:p w14:paraId="0E565439" w14:textId="5865FAE6" w:rsidR="15F9269D" w:rsidRDefault="5C9789FC" w:rsidP="15F9269D">
      <w:r>
        <w:lastRenderedPageBreak/>
        <w:t>On your own, calculate the acceleration and force for each vehicle below.</w:t>
      </w:r>
    </w:p>
    <w:p w14:paraId="562FAB26" w14:textId="6BD7D6A1" w:rsidR="46F759EF" w:rsidRDefault="46F759EF" w:rsidP="46F759EF">
      <w:r>
        <w:rPr>
          <w:noProof/>
        </w:rPr>
        <w:drawing>
          <wp:inline distT="0" distB="0" distL="0" distR="0" wp14:anchorId="2DC44BBA" wp14:editId="12518370">
            <wp:extent cx="5965546" cy="2589635"/>
            <wp:effectExtent l="0" t="0" r="0" b="0"/>
            <wp:docPr id="1485165556" name="Picture 1485165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094"/>
                    <a:stretch>
                      <a:fillRect/>
                    </a:stretch>
                  </pic:blipFill>
                  <pic:spPr>
                    <a:xfrm>
                      <a:off x="0" y="0"/>
                      <a:ext cx="5965546" cy="258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5AD9F" w14:textId="486CC7F7" w:rsidR="403ED628" w:rsidRDefault="403ED628" w:rsidP="403ED628"/>
    <w:p w14:paraId="119B6F46" w14:textId="0165C2CF" w:rsidR="360CC803" w:rsidRDefault="360CC803" w:rsidP="360CC803">
      <w:r>
        <w:t xml:space="preserve">Use the data to explain which variable (mass or force) is </w:t>
      </w:r>
      <w:r w:rsidRPr="360CC803">
        <w:rPr>
          <w:b/>
          <w:bCs/>
          <w:u w:val="single"/>
        </w:rPr>
        <w:t>causing</w:t>
      </w:r>
      <w:r>
        <w:t xml:space="preserve"> the acceleration differences between the electric vehicles. Use at least </w:t>
      </w:r>
      <w:proofErr w:type="gramStart"/>
      <w:r>
        <w:t>2</w:t>
      </w:r>
      <w:proofErr w:type="gramEnd"/>
      <w:r>
        <w:t xml:space="preserve"> sentences with evidence from the data.</w:t>
      </w:r>
    </w:p>
    <w:p w14:paraId="34082D61" w14:textId="2F5A2776" w:rsidR="36D970D8" w:rsidRDefault="36D970D8" w:rsidP="36D970D8"/>
    <w:p w14:paraId="71A1EC98" w14:textId="55A76362" w:rsidR="360CC803" w:rsidRDefault="360CC803" w:rsidP="360CC803"/>
    <w:p w14:paraId="5EB05A4F" w14:textId="77777777" w:rsidR="00723060" w:rsidRDefault="00723060" w:rsidP="360CC803"/>
    <w:p w14:paraId="4F304DA6" w14:textId="77777777" w:rsidR="00723060" w:rsidRDefault="00723060" w:rsidP="360CC803"/>
    <w:p w14:paraId="59876B5B" w14:textId="77777777" w:rsidR="00723060" w:rsidRDefault="00723060" w:rsidP="360CC803"/>
    <w:p w14:paraId="7C8E17F7" w14:textId="77777777" w:rsidR="00723060" w:rsidRDefault="00723060" w:rsidP="360CC803"/>
    <w:p w14:paraId="7E25A89B" w14:textId="323E7B1B" w:rsidR="36D970D8" w:rsidRDefault="6C106135" w:rsidP="36D970D8">
      <w:r>
        <w:t xml:space="preserve">Use the data above to explain which variable (mass or force) is </w:t>
      </w:r>
      <w:r w:rsidRPr="6C106135">
        <w:rPr>
          <w:b/>
          <w:bCs/>
          <w:u w:val="single"/>
        </w:rPr>
        <w:t>affecting</w:t>
      </w:r>
      <w:r w:rsidRPr="6C106135">
        <w:rPr>
          <w:b/>
          <w:bCs/>
        </w:rPr>
        <w:t xml:space="preserve"> </w:t>
      </w:r>
      <w:r>
        <w:t xml:space="preserve">the acceleration differences between the vehicles. Use at least </w:t>
      </w:r>
      <w:proofErr w:type="gramStart"/>
      <w:r>
        <w:t>2</w:t>
      </w:r>
      <w:proofErr w:type="gramEnd"/>
      <w:r>
        <w:t xml:space="preserve"> sentences with evidence from the data. </w:t>
      </w:r>
    </w:p>
    <w:p w14:paraId="0ECAEEF9" w14:textId="7B8E8DA4" w:rsidR="36D970D8" w:rsidRDefault="36D970D8" w:rsidP="36D970D8"/>
    <w:p w14:paraId="2DC42076" w14:textId="1C0023FA" w:rsidR="4D61D616" w:rsidRDefault="4D61D616" w:rsidP="3DDC30BF">
      <w:pPr>
        <w:widowControl w:val="0"/>
        <w:rPr>
          <w:rFonts w:ascii="Lato" w:eastAsia="Lato" w:hAnsi="Lato" w:cs="Lato"/>
          <w:b/>
          <w:bCs/>
          <w:color w:val="222222"/>
          <w:sz w:val="22"/>
          <w:szCs w:val="22"/>
        </w:rPr>
      </w:pPr>
      <w:r>
        <w:br/>
      </w:r>
    </w:p>
    <w:p w14:paraId="46B18459" w14:textId="34D72075" w:rsidR="1BF65816" w:rsidRDefault="1BF65816" w:rsidP="1BF65816"/>
    <w:sectPr w:rsidR="1BF65816" w:rsidSect="00EE6E4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93CDD" w14:textId="77777777" w:rsidR="00AB1814" w:rsidRDefault="00AB1814" w:rsidP="00BB7B62">
      <w:r>
        <w:separator/>
      </w:r>
    </w:p>
  </w:endnote>
  <w:endnote w:type="continuationSeparator" w:id="0">
    <w:p w14:paraId="1B03FBE3" w14:textId="77777777" w:rsidR="00AB1814" w:rsidRDefault="00AB1814" w:rsidP="00BB7B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6CF01" w14:textId="77777777" w:rsidR="00BB7B62" w:rsidRDefault="00BB7B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75D8E" w14:textId="7E9F7998" w:rsidR="00BB7B62" w:rsidRDefault="00BB7B62">
    <w:pPr>
      <w:pStyle w:val="Footer"/>
    </w:pPr>
    <w:r w:rsidRPr="00BB7B62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708C603" wp14:editId="283A055D">
              <wp:simplePos x="0" y="0"/>
              <wp:positionH relativeFrom="column">
                <wp:posOffset>1647825</wp:posOffset>
              </wp:positionH>
              <wp:positionV relativeFrom="paragraph">
                <wp:posOffset>-101777</wp:posOffset>
              </wp:positionV>
              <wp:extent cx="2817506" cy="358108"/>
              <wp:effectExtent l="3810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043175989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BD126" w14:textId="77777777" w:rsidR="00BB7B62" w:rsidRDefault="00BB7B62" w:rsidP="00BB7B62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042463545" name="Right Triangle 2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119851812" name="Picture 3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395504820" name="Picture 4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16="http://schemas.microsoft.com/office/drawing/2014/main" xmlns:a="http://schemas.openxmlformats.org/drawingml/2006/main" xmlns:w16du="http://schemas.microsoft.com/office/word/2023/wordml/word16du">
          <w:pict w14:anchorId="247E4EC4">
            <v:group id="Group 7" style="position:absolute;margin-left:129.75pt;margin-top:-8pt;width:221.85pt;height:28.2pt;z-index:251659264" coordsize="50411,4745" o:spid="_x0000_s1026" w14:anchorId="4708C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left:1040;top:917;width:47503;height:2651;visibility:visible;mso-wrap-style:square;v-text-anchor:top" o:spid="_x0000_s1027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">
                <v:textbox style="mso-fit-shape-to-text:t">
                  <w:txbxContent>
                    <w:p w:rsidR="00BB7B62" w:rsidP="00BB7B62" w:rsidRDefault="00BB7B62" w14:paraId="7359AC17" w14:textId="77777777">
                      <w:pPr>
                        <w:spacing w:line="256" w:lineRule="auto"/>
                        <w:jc w:val="center"/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textboxrect="1800,12600,12600,19800" gradientshapeok="t" o:connecttype="custom" o:connectlocs="0,0;0,10800;0,21600;10800,21600;21600,21600;10800,10800"/>
              </v:shapetype>
              <v:shape id="Right Triangle 2" style="position:absolute;top:3394;width:50346;height:1351;flip:x;visibility:visible;mso-wrap-style:square;v-text-anchor:middle" o:spid="_x0000_s1028" fillcolor="#002f60" strokecolor="#1f4d78 [1604]" strokeweight="1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"/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3" style="position:absolute;left:642;width:4006;height:4228;visibility:visible;mso-wrap-style:square" href="https://3drst.byu.edu/" alt="Logo&#10;&#10;Description automatically generated" o:spid="_x0000_s1029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">
                <v:fill o:detectmouseclick="t"/>
                <v:imagedata cropleft="13492f" croptop="6571f" cropright="15223f" cropbottom="7608f" o:title="Logo&#10;&#10;Description automatically generated" r:id="rId5"/>
              </v:shape>
              <v:shape id="Picture 4" style="position:absolute;left:44748;top:919;width:5663;height:1982;visibility:visible;mso-wrap-style:square" href="https://creativecommons.org/licenses/by-nc-sa/4.0/" alt="A picture containing text, clipart&#10;&#10;Description automatically generated" o:spid="_x0000_s1030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">
                <v:fill o:detectmouseclick="t"/>
                <v:imagedata o:title="A picture containing text, clipart&#10;&#10;Description automatically generated" r:id="rId6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303F4" w14:textId="77777777" w:rsidR="00BB7B62" w:rsidRDefault="00BB7B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FCEEE" w14:textId="77777777" w:rsidR="00AB1814" w:rsidRDefault="00AB1814" w:rsidP="00BB7B62">
      <w:r>
        <w:separator/>
      </w:r>
    </w:p>
  </w:footnote>
  <w:footnote w:type="continuationSeparator" w:id="0">
    <w:p w14:paraId="64F848EB" w14:textId="77777777" w:rsidR="00AB1814" w:rsidRDefault="00AB1814" w:rsidP="00BB7B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70182" w14:textId="77777777" w:rsidR="00BB7B62" w:rsidRDefault="00BB7B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4516A" w14:textId="77777777" w:rsidR="00BB7B62" w:rsidRDefault="00BB7B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FE2DD" w14:textId="77777777" w:rsidR="00BB7B62" w:rsidRDefault="00BB7B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7737C"/>
    <w:multiLevelType w:val="hybridMultilevel"/>
    <w:tmpl w:val="A7B0A442"/>
    <w:lvl w:ilvl="0" w:tplc="0CB03C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0A96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709C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8269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A285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26C8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CE28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92D3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A896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03F636"/>
    <w:multiLevelType w:val="hybridMultilevel"/>
    <w:tmpl w:val="25E663DC"/>
    <w:lvl w:ilvl="0" w:tplc="7EAE6DA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D26AB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2A8F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0CA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A60A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4277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60FC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6EF5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72DC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23A3D0"/>
    <w:multiLevelType w:val="hybridMultilevel"/>
    <w:tmpl w:val="8048E0DA"/>
    <w:lvl w:ilvl="0" w:tplc="AF142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784B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0048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EAA4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5A6A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A0A4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9C6C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CC76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C62F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B9C25D"/>
    <w:multiLevelType w:val="hybridMultilevel"/>
    <w:tmpl w:val="36EC7DE8"/>
    <w:lvl w:ilvl="0" w:tplc="D1B498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643A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5A10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7A3B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EE69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02EA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7A62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6457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0285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CFDE96"/>
    <w:multiLevelType w:val="hybridMultilevel"/>
    <w:tmpl w:val="5EC07676"/>
    <w:lvl w:ilvl="0" w:tplc="FDB482EA">
      <w:start w:val="1"/>
      <w:numFmt w:val="decimal"/>
      <w:lvlText w:val="%1."/>
      <w:lvlJc w:val="left"/>
      <w:pPr>
        <w:ind w:left="720" w:hanging="360"/>
      </w:pPr>
    </w:lvl>
    <w:lvl w:ilvl="1" w:tplc="C8EA316A">
      <w:start w:val="1"/>
      <w:numFmt w:val="lowerLetter"/>
      <w:lvlText w:val="%2."/>
      <w:lvlJc w:val="left"/>
      <w:pPr>
        <w:ind w:left="1440" w:hanging="360"/>
      </w:pPr>
    </w:lvl>
    <w:lvl w:ilvl="2" w:tplc="32320412">
      <w:start w:val="1"/>
      <w:numFmt w:val="lowerRoman"/>
      <w:lvlText w:val="%3."/>
      <w:lvlJc w:val="right"/>
      <w:pPr>
        <w:ind w:left="2160" w:hanging="180"/>
      </w:pPr>
    </w:lvl>
    <w:lvl w:ilvl="3" w:tplc="62CCC2B6">
      <w:start w:val="1"/>
      <w:numFmt w:val="decimal"/>
      <w:lvlText w:val="%4."/>
      <w:lvlJc w:val="left"/>
      <w:pPr>
        <w:ind w:left="2880" w:hanging="360"/>
      </w:pPr>
    </w:lvl>
    <w:lvl w:ilvl="4" w:tplc="5E60E49A">
      <w:start w:val="1"/>
      <w:numFmt w:val="lowerLetter"/>
      <w:lvlText w:val="%5."/>
      <w:lvlJc w:val="left"/>
      <w:pPr>
        <w:ind w:left="3600" w:hanging="360"/>
      </w:pPr>
    </w:lvl>
    <w:lvl w:ilvl="5" w:tplc="77F2EA7C">
      <w:start w:val="1"/>
      <w:numFmt w:val="lowerRoman"/>
      <w:lvlText w:val="%6."/>
      <w:lvlJc w:val="right"/>
      <w:pPr>
        <w:ind w:left="4320" w:hanging="180"/>
      </w:pPr>
    </w:lvl>
    <w:lvl w:ilvl="6" w:tplc="40CC1F2C">
      <w:start w:val="1"/>
      <w:numFmt w:val="decimal"/>
      <w:lvlText w:val="%7."/>
      <w:lvlJc w:val="left"/>
      <w:pPr>
        <w:ind w:left="5040" w:hanging="360"/>
      </w:pPr>
    </w:lvl>
    <w:lvl w:ilvl="7" w:tplc="4F78321E">
      <w:start w:val="1"/>
      <w:numFmt w:val="lowerLetter"/>
      <w:lvlText w:val="%8."/>
      <w:lvlJc w:val="left"/>
      <w:pPr>
        <w:ind w:left="5760" w:hanging="360"/>
      </w:pPr>
    </w:lvl>
    <w:lvl w:ilvl="8" w:tplc="25DA8492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900032">
    <w:abstractNumId w:val="3"/>
  </w:num>
  <w:num w:numId="2" w16cid:durableId="850342534">
    <w:abstractNumId w:val="2"/>
  </w:num>
  <w:num w:numId="3" w16cid:durableId="662010013">
    <w:abstractNumId w:val="0"/>
  </w:num>
  <w:num w:numId="4" w16cid:durableId="380594436">
    <w:abstractNumId w:val="4"/>
  </w:num>
  <w:num w:numId="5" w16cid:durableId="15258976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yNLCwMDA3NzGzNDVS0lEKTi0uzszPAykwqgUAR/Q71ywAAAA="/>
  </w:docVars>
  <w:rsids>
    <w:rsidRoot w:val="00D1010D"/>
    <w:rsid w:val="005D5083"/>
    <w:rsid w:val="00723060"/>
    <w:rsid w:val="00871CFD"/>
    <w:rsid w:val="009A46E2"/>
    <w:rsid w:val="00AB1814"/>
    <w:rsid w:val="00BB7B62"/>
    <w:rsid w:val="00CC4AA2"/>
    <w:rsid w:val="00D1010D"/>
    <w:rsid w:val="00EE6E42"/>
    <w:rsid w:val="00FB44A3"/>
    <w:rsid w:val="026F5BC8"/>
    <w:rsid w:val="027E48F5"/>
    <w:rsid w:val="02838616"/>
    <w:rsid w:val="031B22F6"/>
    <w:rsid w:val="03BCE6EE"/>
    <w:rsid w:val="03BFF4B6"/>
    <w:rsid w:val="04C39DB5"/>
    <w:rsid w:val="052ED29D"/>
    <w:rsid w:val="0611DDF4"/>
    <w:rsid w:val="063918FF"/>
    <w:rsid w:val="068EEA3B"/>
    <w:rsid w:val="06AE3878"/>
    <w:rsid w:val="06F65E62"/>
    <w:rsid w:val="0B199B31"/>
    <w:rsid w:val="0B774BBF"/>
    <w:rsid w:val="0BA0F5AC"/>
    <w:rsid w:val="0C814213"/>
    <w:rsid w:val="0D239DB0"/>
    <w:rsid w:val="0E71DE86"/>
    <w:rsid w:val="10DDB92C"/>
    <w:rsid w:val="135F6432"/>
    <w:rsid w:val="13D9B2F9"/>
    <w:rsid w:val="15F9269D"/>
    <w:rsid w:val="16908C8F"/>
    <w:rsid w:val="16AEFB53"/>
    <w:rsid w:val="183FF455"/>
    <w:rsid w:val="19023444"/>
    <w:rsid w:val="191141F1"/>
    <w:rsid w:val="1A68A503"/>
    <w:rsid w:val="1BF65816"/>
    <w:rsid w:val="1C269228"/>
    <w:rsid w:val="1D768BFE"/>
    <w:rsid w:val="23DE1A00"/>
    <w:rsid w:val="28E895EA"/>
    <w:rsid w:val="2D593EC7"/>
    <w:rsid w:val="2E0DF3E1"/>
    <w:rsid w:val="3163D178"/>
    <w:rsid w:val="32F61F83"/>
    <w:rsid w:val="340C6FE4"/>
    <w:rsid w:val="34BB0309"/>
    <w:rsid w:val="360CC803"/>
    <w:rsid w:val="361C5217"/>
    <w:rsid w:val="36D970D8"/>
    <w:rsid w:val="37B03022"/>
    <w:rsid w:val="3B3E5DC8"/>
    <w:rsid w:val="3DDC30BF"/>
    <w:rsid w:val="3EC29EE9"/>
    <w:rsid w:val="3F8BF410"/>
    <w:rsid w:val="40144D8E"/>
    <w:rsid w:val="403ED628"/>
    <w:rsid w:val="40CB395B"/>
    <w:rsid w:val="40EFE443"/>
    <w:rsid w:val="421B4893"/>
    <w:rsid w:val="46F759EF"/>
    <w:rsid w:val="47468BB2"/>
    <w:rsid w:val="48E3D08D"/>
    <w:rsid w:val="4A87AD35"/>
    <w:rsid w:val="4ADCAF42"/>
    <w:rsid w:val="4B58BF6A"/>
    <w:rsid w:val="4CB6F5EB"/>
    <w:rsid w:val="4D61D616"/>
    <w:rsid w:val="4DC1F68D"/>
    <w:rsid w:val="4DF21DF7"/>
    <w:rsid w:val="4ED2D474"/>
    <w:rsid w:val="4F241C51"/>
    <w:rsid w:val="51264870"/>
    <w:rsid w:val="52221841"/>
    <w:rsid w:val="5283F4F5"/>
    <w:rsid w:val="53C8929C"/>
    <w:rsid w:val="545B4351"/>
    <w:rsid w:val="54701EEF"/>
    <w:rsid w:val="572A5FA4"/>
    <w:rsid w:val="585ACC85"/>
    <w:rsid w:val="58EE6D56"/>
    <w:rsid w:val="59B3D149"/>
    <w:rsid w:val="5A0F92B5"/>
    <w:rsid w:val="5A33FF3E"/>
    <w:rsid w:val="5BA08F91"/>
    <w:rsid w:val="5BAE33FB"/>
    <w:rsid w:val="5BC4201F"/>
    <w:rsid w:val="5C703A9E"/>
    <w:rsid w:val="5C9789FC"/>
    <w:rsid w:val="5DE2F7DA"/>
    <w:rsid w:val="5E2444E3"/>
    <w:rsid w:val="5E9999CE"/>
    <w:rsid w:val="6034C2DD"/>
    <w:rsid w:val="60C940F3"/>
    <w:rsid w:val="6171F2BE"/>
    <w:rsid w:val="638DE0C5"/>
    <w:rsid w:val="64F95C5F"/>
    <w:rsid w:val="655CD785"/>
    <w:rsid w:val="6627A28E"/>
    <w:rsid w:val="6902D5AC"/>
    <w:rsid w:val="6AA259BF"/>
    <w:rsid w:val="6BFAD569"/>
    <w:rsid w:val="6C106135"/>
    <w:rsid w:val="6DF6A660"/>
    <w:rsid w:val="702259B5"/>
    <w:rsid w:val="7266EC12"/>
    <w:rsid w:val="7339E71D"/>
    <w:rsid w:val="7371E960"/>
    <w:rsid w:val="77054057"/>
    <w:rsid w:val="77E5F165"/>
    <w:rsid w:val="794CE803"/>
    <w:rsid w:val="7B816004"/>
    <w:rsid w:val="7E732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7B62"/>
  </w:style>
  <w:style w:type="paragraph" w:styleId="Footer">
    <w:name w:val="footer"/>
    <w:basedOn w:val="Normal"/>
    <w:link w:val="Foot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7B62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NoSpacing">
    <w:name w:val="No Spacing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7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0.png"/><Relationship Id="rId5" Type="http://schemas.openxmlformats.org/officeDocument/2006/relationships/image" Target="media/image3.png"/><Relationship Id="rId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529</Words>
  <Characters>3016</Characters>
  <Application>Microsoft Office Word</Application>
  <DocSecurity>0</DocSecurity>
  <Lines>25</Lines>
  <Paragraphs>7</Paragraphs>
  <ScaleCrop>false</ScaleCrop>
  <Company/>
  <LinksUpToDate>false</LinksUpToDate>
  <CharactersWithSpaces>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elle Hudson</cp:lastModifiedBy>
  <cp:revision>114</cp:revision>
  <dcterms:created xsi:type="dcterms:W3CDTF">2018-02-09T21:34:00Z</dcterms:created>
  <dcterms:modified xsi:type="dcterms:W3CDTF">2024-01-08T22:34:00Z</dcterms:modified>
</cp:coreProperties>
</file>